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2210B" w14:textId="77777777" w:rsidR="00AC5E9A" w:rsidRDefault="00AC5E9A"/>
    <w:p w14:paraId="75FA5DBD" w14:textId="77777777" w:rsidR="00AC5E9A" w:rsidRDefault="00AC5E9A"/>
    <w:p w14:paraId="20EB0516" w14:textId="77777777" w:rsidR="00AC5E9A" w:rsidRDefault="00986A51" w:rsidP="00AC5E9A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AD19FF">
        <w:rPr>
          <w:rFonts w:ascii="Times New Roman" w:hAnsi="Times New Roman"/>
          <w:b/>
          <w:sz w:val="24"/>
          <w:szCs w:val="24"/>
        </w:rPr>
        <w:t>Supplementary</w:t>
      </w:r>
      <w:r>
        <w:rPr>
          <w:rFonts w:ascii="Times New Roman" w:hAnsi="Times New Roman"/>
          <w:b/>
          <w:sz w:val="24"/>
          <w:szCs w:val="24"/>
        </w:rPr>
        <w:t xml:space="preserve"> Table 1</w:t>
      </w:r>
      <w:r w:rsidR="00AC5E9A" w:rsidRPr="009A0916">
        <w:rPr>
          <w:rFonts w:ascii="Times New Roman" w:hAnsi="Times New Roman"/>
          <w:b/>
          <w:sz w:val="24"/>
          <w:szCs w:val="24"/>
        </w:rPr>
        <w:t>:</w:t>
      </w:r>
      <w:r w:rsidR="00AC5E9A">
        <w:rPr>
          <w:rFonts w:ascii="Times New Roman" w:hAnsi="Times New Roman"/>
          <w:b/>
          <w:sz w:val="24"/>
          <w:szCs w:val="24"/>
        </w:rPr>
        <w:t xml:space="preserve"> </w:t>
      </w:r>
      <w:r w:rsidR="00AC5E9A" w:rsidRPr="009A0916">
        <w:rPr>
          <w:rFonts w:ascii="Times New Roman" w:hAnsi="Times New Roman"/>
          <w:sz w:val="24"/>
          <w:szCs w:val="24"/>
        </w:rPr>
        <w:t xml:space="preserve">The </w:t>
      </w:r>
      <w:r w:rsidR="00AC5E9A">
        <w:rPr>
          <w:rFonts w:ascii="Times New Roman" w:hAnsi="Times New Roman"/>
          <w:sz w:val="24"/>
          <w:szCs w:val="24"/>
        </w:rPr>
        <w:t xml:space="preserve">lead molecules of </w:t>
      </w:r>
      <w:r w:rsidR="00AC5E9A" w:rsidRPr="009A0916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AC5E9A" w:rsidRPr="009A0916">
        <w:rPr>
          <w:rFonts w:ascii="Times New Roman" w:hAnsi="Times New Roman"/>
          <w:color w:val="000000"/>
          <w:sz w:val="24"/>
          <w:szCs w:val="24"/>
        </w:rPr>
        <w:t>nti</w:t>
      </w:r>
      <w:r w:rsidR="00C903AC">
        <w:rPr>
          <w:rFonts w:ascii="Times New Roman" w:hAnsi="Times New Roman"/>
          <w:color w:val="000000"/>
          <w:sz w:val="24"/>
          <w:szCs w:val="24"/>
        </w:rPr>
        <w:t>-</w:t>
      </w:r>
      <w:r w:rsidR="00AC5E9A">
        <w:rPr>
          <w:rFonts w:ascii="Times New Roman" w:hAnsi="Times New Roman"/>
          <w:color w:val="000000"/>
          <w:sz w:val="24"/>
          <w:szCs w:val="24"/>
        </w:rPr>
        <w:t xml:space="preserve">MARV </w:t>
      </w:r>
      <w:r w:rsidR="00AC5E9A">
        <w:rPr>
          <w:rFonts w:ascii="Times New Roman" w:hAnsi="Times New Roman"/>
          <w:sz w:val="24"/>
          <w:szCs w:val="24"/>
        </w:rPr>
        <w:t xml:space="preserve">from </w:t>
      </w:r>
      <w:proofErr w:type="spellStart"/>
      <w:r w:rsidR="00AC5E9A">
        <w:rPr>
          <w:rFonts w:ascii="Times New Roman" w:hAnsi="Times New Roman"/>
          <w:sz w:val="24"/>
          <w:szCs w:val="24"/>
        </w:rPr>
        <w:t>ChemD</w:t>
      </w:r>
      <w:r w:rsidR="00AC5E9A" w:rsidRPr="00C25CF5">
        <w:rPr>
          <w:rFonts w:ascii="Times New Roman" w:hAnsi="Times New Roman"/>
          <w:sz w:val="24"/>
          <w:szCs w:val="24"/>
        </w:rPr>
        <w:t>iv</w:t>
      </w:r>
      <w:proofErr w:type="spellEnd"/>
      <w:r w:rsidR="00AC5E9A" w:rsidRPr="00C25CF5">
        <w:rPr>
          <w:rFonts w:ascii="Times New Roman" w:hAnsi="Times New Roman"/>
          <w:sz w:val="24"/>
          <w:szCs w:val="24"/>
        </w:rPr>
        <w:t xml:space="preserve"> </w:t>
      </w:r>
      <w:r w:rsidR="00AC5E9A">
        <w:rPr>
          <w:rFonts w:ascii="Times New Roman" w:hAnsi="Times New Roman"/>
          <w:sz w:val="24"/>
          <w:szCs w:val="24"/>
        </w:rPr>
        <w:t>antiviral</w:t>
      </w:r>
      <w:r w:rsidR="00AC5E9A" w:rsidRPr="00C25CF5">
        <w:rPr>
          <w:rFonts w:ascii="Times New Roman" w:hAnsi="Times New Roman"/>
          <w:sz w:val="24"/>
          <w:szCs w:val="24"/>
        </w:rPr>
        <w:t xml:space="preserve"> library</w:t>
      </w:r>
    </w:p>
    <w:tbl>
      <w:tblPr>
        <w:tblStyle w:val="TableGrid"/>
        <w:tblW w:w="9198" w:type="dxa"/>
        <w:tblLayout w:type="fixed"/>
        <w:tblLook w:val="04A0" w:firstRow="1" w:lastRow="0" w:firstColumn="1" w:lastColumn="0" w:noHBand="0" w:noVBand="1"/>
      </w:tblPr>
      <w:tblGrid>
        <w:gridCol w:w="918"/>
        <w:gridCol w:w="4050"/>
        <w:gridCol w:w="4230"/>
      </w:tblGrid>
      <w:tr w:rsidR="00AC5E9A" w:rsidRPr="00AA1E7A" w14:paraId="5EEE48E4" w14:textId="77777777" w:rsidTr="00BA6438">
        <w:tc>
          <w:tcPr>
            <w:tcW w:w="918" w:type="dxa"/>
          </w:tcPr>
          <w:p w14:paraId="732EE658" w14:textId="77777777" w:rsidR="00AC5E9A" w:rsidRPr="00C25CF5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C25CF5">
              <w:rPr>
                <w:rFonts w:ascii="Times New Roman" w:hAnsi="Times New Roman"/>
                <w:sz w:val="24"/>
                <w:szCs w:val="24"/>
              </w:rPr>
              <w:t>S. No.</w:t>
            </w:r>
          </w:p>
        </w:tc>
        <w:tc>
          <w:tcPr>
            <w:tcW w:w="4050" w:type="dxa"/>
          </w:tcPr>
          <w:p w14:paraId="6947B780" w14:textId="77777777" w:rsidR="00AC5E9A" w:rsidRPr="00C25CF5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hemDiv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ID and </w:t>
            </w:r>
            <w:r w:rsidRPr="00C25CF5">
              <w:rPr>
                <w:rFonts w:ascii="Times New Roman" w:hAnsi="Times New Roman"/>
                <w:sz w:val="24"/>
                <w:szCs w:val="24"/>
              </w:rPr>
              <w:t>IUPAC Name</w:t>
            </w:r>
          </w:p>
        </w:tc>
        <w:tc>
          <w:tcPr>
            <w:tcW w:w="4230" w:type="dxa"/>
          </w:tcPr>
          <w:p w14:paraId="7F579B50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9A0916">
              <w:rPr>
                <w:rFonts w:ascii="Times New Roman" w:hAnsi="Times New Roman"/>
                <w:sz w:val="24"/>
                <w:szCs w:val="24"/>
              </w:rPr>
              <w:t>Chemical Structure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</w:p>
        </w:tc>
      </w:tr>
      <w:tr w:rsidR="00AC5E9A" w:rsidRPr="00AA1E7A" w14:paraId="04AF347F" w14:textId="77777777" w:rsidTr="00BA6438">
        <w:tc>
          <w:tcPr>
            <w:tcW w:w="918" w:type="dxa"/>
          </w:tcPr>
          <w:p w14:paraId="766F4457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050" w:type="dxa"/>
          </w:tcPr>
          <w:p w14:paraId="259DC4EE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8019-0673</w:t>
            </w:r>
          </w:p>
          <w:p w14:paraId="309893BC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6872C1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1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dimeth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pyr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phen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4,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dihydro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pyr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acetonitrile</w:t>
            </w:r>
          </w:p>
        </w:tc>
        <w:tc>
          <w:tcPr>
            <w:tcW w:w="4230" w:type="dxa"/>
          </w:tcPr>
          <w:p w14:paraId="0A073FB1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3231A27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69CA2441" wp14:editId="0ADDCBFA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7620</wp:posOffset>
                  </wp:positionV>
                  <wp:extent cx="1825625" cy="2096135"/>
                  <wp:effectExtent l="0" t="0" r="3175" b="0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8019-0673.pn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5625" cy="2096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010E4E6D" w14:textId="77777777" w:rsidTr="00BA6438">
        <w:tc>
          <w:tcPr>
            <w:tcW w:w="918" w:type="dxa"/>
          </w:tcPr>
          <w:p w14:paraId="507D95F2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050" w:type="dxa"/>
          </w:tcPr>
          <w:p w14:paraId="7CEE4C63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8019-6148</w:t>
            </w:r>
          </w:p>
          <w:p w14:paraId="5CF56C3F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469782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bromo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piperidi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pyrimidin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arboxylic acid</w:t>
            </w:r>
          </w:p>
        </w:tc>
        <w:tc>
          <w:tcPr>
            <w:tcW w:w="4230" w:type="dxa"/>
          </w:tcPr>
          <w:p w14:paraId="052F4247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79E6DAAF" wp14:editId="28605380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80645</wp:posOffset>
                  </wp:positionV>
                  <wp:extent cx="1591310" cy="1544320"/>
                  <wp:effectExtent l="0" t="0" r="8890" b="0"/>
                  <wp:wrapTopAndBottom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8019-6148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1310" cy="154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5B24644B" w14:textId="77777777" w:rsidTr="00BA6438">
        <w:tc>
          <w:tcPr>
            <w:tcW w:w="918" w:type="dxa"/>
          </w:tcPr>
          <w:p w14:paraId="1CE35AA8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50" w:type="dxa"/>
          </w:tcPr>
          <w:p w14:paraId="59199534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8019-7190</w:t>
            </w:r>
          </w:p>
          <w:p w14:paraId="457DDDBF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8B0AF1F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amino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dimethylphenyl)benzamide</w:t>
            </w:r>
          </w:p>
        </w:tc>
        <w:tc>
          <w:tcPr>
            <w:tcW w:w="4230" w:type="dxa"/>
          </w:tcPr>
          <w:p w14:paraId="7D3AFDB8" w14:textId="77777777" w:rsidR="00AC5E9A" w:rsidRPr="00AA1E7A" w:rsidRDefault="00AC5E9A" w:rsidP="00BA6438">
            <w:pPr>
              <w:ind w:right="-63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12702CF2" wp14:editId="7478F26A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76200</wp:posOffset>
                  </wp:positionV>
                  <wp:extent cx="2379980" cy="1133475"/>
                  <wp:effectExtent l="0" t="0" r="1270" b="9525"/>
                  <wp:wrapTopAndBottom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8019-7109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9980" cy="1133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07E9B3E9" w14:textId="77777777" w:rsidTr="00BA6438">
        <w:tc>
          <w:tcPr>
            <w:tcW w:w="918" w:type="dxa"/>
          </w:tcPr>
          <w:p w14:paraId="1E28732E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050" w:type="dxa"/>
          </w:tcPr>
          <w:p w14:paraId="10D76EB3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E155-0978</w:t>
            </w:r>
          </w:p>
          <w:p w14:paraId="33BE8B57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FF458EE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'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[(2R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dihydro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ind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pyridi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ethyl]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,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dimethylphenyl)ethanediamide</w:t>
            </w:r>
          </w:p>
        </w:tc>
        <w:tc>
          <w:tcPr>
            <w:tcW w:w="4230" w:type="dxa"/>
          </w:tcPr>
          <w:p w14:paraId="4C047183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1837A44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BF66E14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662336" behindDoc="0" locked="0" layoutInCell="1" allowOverlap="1" wp14:anchorId="5EF8B6AE" wp14:editId="068519E4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3175</wp:posOffset>
                  </wp:positionV>
                  <wp:extent cx="2107565" cy="942975"/>
                  <wp:effectExtent l="0" t="0" r="6985" b="9525"/>
                  <wp:wrapTopAndBottom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155-0978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756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42FE97C9" w14:textId="77777777" w:rsidTr="00BA6438">
        <w:tc>
          <w:tcPr>
            <w:tcW w:w="918" w:type="dxa"/>
          </w:tcPr>
          <w:p w14:paraId="2BA79F6D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4050" w:type="dxa"/>
          </w:tcPr>
          <w:p w14:paraId="589BF1C3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e155-0983</w:t>
            </w:r>
          </w:p>
          <w:p w14:paraId="7196A585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B58DDCC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benzodiox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N'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[(2R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dihydro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ind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pyridi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ethyl]ethanediamide</w:t>
            </w:r>
          </w:p>
          <w:p w14:paraId="5B41A5F6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088B9D2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84D4C89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687DF3CB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3360" behindDoc="0" locked="0" layoutInCell="1" allowOverlap="1" wp14:anchorId="3B3EE9CA" wp14:editId="779BB96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228600</wp:posOffset>
                  </wp:positionV>
                  <wp:extent cx="2539365" cy="1076325"/>
                  <wp:effectExtent l="0" t="0" r="0" b="9525"/>
                  <wp:wrapTopAndBottom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155-0983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9365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00ADC800" w14:textId="77777777" w:rsidTr="00BA6438">
        <w:tc>
          <w:tcPr>
            <w:tcW w:w="918" w:type="dxa"/>
          </w:tcPr>
          <w:p w14:paraId="3C11E4DE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050" w:type="dxa"/>
          </w:tcPr>
          <w:p w14:paraId="1585F33D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e155-0988</w:t>
            </w:r>
          </w:p>
          <w:p w14:paraId="4ED135CA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B095CED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'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[(2R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dihydro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ind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pyridi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ethyl]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fluoro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methylphenyl)ethanediamide</w:t>
            </w:r>
          </w:p>
          <w:p w14:paraId="413EC212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FA7FB71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0A65DBCC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4384" behindDoc="0" locked="0" layoutInCell="1" allowOverlap="1" wp14:anchorId="2C25A301" wp14:editId="3AEB2286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83820</wp:posOffset>
                  </wp:positionV>
                  <wp:extent cx="2466975" cy="1099820"/>
                  <wp:effectExtent l="0" t="0" r="9525" b="5080"/>
                  <wp:wrapTopAndBottom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155-0988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6975" cy="1099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534E67AB" w14:textId="77777777" w:rsidTr="00BA6438">
        <w:tc>
          <w:tcPr>
            <w:tcW w:w="918" w:type="dxa"/>
          </w:tcPr>
          <w:p w14:paraId="25DE65E5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4050" w:type="dxa"/>
          </w:tcPr>
          <w:p w14:paraId="5FF7B704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155-0994</w:t>
            </w:r>
          </w:p>
          <w:p w14:paraId="3D34FBF8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4B31D4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hloro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methylphen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N'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[(2R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dihydro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ind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pyridi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ethyl]ethanediamide</w:t>
            </w:r>
          </w:p>
          <w:p w14:paraId="567711DF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30F57320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5408" behindDoc="0" locked="0" layoutInCell="1" allowOverlap="1" wp14:anchorId="69983B41" wp14:editId="10261EE2">
                  <wp:simplePos x="0" y="0"/>
                  <wp:positionH relativeFrom="column">
                    <wp:posOffset>78105</wp:posOffset>
                  </wp:positionH>
                  <wp:positionV relativeFrom="paragraph">
                    <wp:posOffset>81915</wp:posOffset>
                  </wp:positionV>
                  <wp:extent cx="2340610" cy="1124585"/>
                  <wp:effectExtent l="0" t="0" r="2540" b="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155-0994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610" cy="1124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3A6ECABA" w14:textId="77777777" w:rsidTr="00BA6438">
        <w:tc>
          <w:tcPr>
            <w:tcW w:w="918" w:type="dxa"/>
          </w:tcPr>
          <w:p w14:paraId="01EBEB2F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4050" w:type="dxa"/>
          </w:tcPr>
          <w:p w14:paraId="52AA184E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155-0995</w:t>
            </w:r>
          </w:p>
          <w:p w14:paraId="627344F3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B28FC3C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'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[(2R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dihydro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ind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pyridi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ethyl]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,4,6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trimethylphenyl)ethanediamide</w:t>
            </w:r>
          </w:p>
          <w:p w14:paraId="6E618174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DB0427E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5DF39F48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32803E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217B77A8" wp14:editId="18AA1A50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95250</wp:posOffset>
                  </wp:positionV>
                  <wp:extent cx="2486025" cy="1113790"/>
                  <wp:effectExtent l="0" t="0" r="9525" b="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155-0995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025" cy="1113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5B3C7525" w14:textId="77777777" w:rsidTr="00BA6438">
        <w:tc>
          <w:tcPr>
            <w:tcW w:w="918" w:type="dxa"/>
          </w:tcPr>
          <w:p w14:paraId="4764133E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4050" w:type="dxa"/>
          </w:tcPr>
          <w:p w14:paraId="65430AE9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058-0162</w:t>
            </w:r>
          </w:p>
          <w:p w14:paraId="5806813B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98A68E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73A3B33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meth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meth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ox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2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benzotriazol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arboxamide</w:t>
            </w:r>
          </w:p>
          <w:p w14:paraId="6FFDF46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C9634A9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96F3367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A13C193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2F5DEFF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3D78B820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91440" distB="91440" distL="114300" distR="114300" simplePos="0" relativeHeight="251667456" behindDoc="0" locked="0" layoutInCell="1" allowOverlap="1" wp14:anchorId="50C01DF8" wp14:editId="754A81B1">
                  <wp:simplePos x="0" y="0"/>
                  <wp:positionH relativeFrom="column">
                    <wp:posOffset>188595</wp:posOffset>
                  </wp:positionH>
                  <wp:positionV relativeFrom="paragraph">
                    <wp:posOffset>107950</wp:posOffset>
                  </wp:positionV>
                  <wp:extent cx="1737360" cy="1846580"/>
                  <wp:effectExtent l="0" t="0" r="0" b="1270"/>
                  <wp:wrapTopAndBottom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058-0162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60" cy="1846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43EF1DF7" w14:textId="77777777" w:rsidTr="00BA6438">
        <w:tc>
          <w:tcPr>
            <w:tcW w:w="918" w:type="dxa"/>
          </w:tcPr>
          <w:p w14:paraId="3966FE42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4050" w:type="dxa"/>
          </w:tcPr>
          <w:p w14:paraId="3F350072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645-0041</w:t>
            </w:r>
          </w:p>
          <w:p w14:paraId="6F5EE06A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5D43BE5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oxo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dihydro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benzothi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6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thiophen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arboxamide</w:t>
            </w:r>
          </w:p>
          <w:p w14:paraId="5A0A7D8E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F7FA7B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F5236B4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00970B4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15359703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8480" behindDoc="0" locked="0" layoutInCell="1" allowOverlap="1" wp14:anchorId="465E51E5" wp14:editId="2B789BE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23825</wp:posOffset>
                  </wp:positionV>
                  <wp:extent cx="2585085" cy="1122045"/>
                  <wp:effectExtent l="0" t="0" r="5715" b="1905"/>
                  <wp:wrapTopAndBottom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645-0041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5085" cy="1122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3E1AF5F5" w14:textId="77777777" w:rsidTr="00BA6438">
        <w:tc>
          <w:tcPr>
            <w:tcW w:w="918" w:type="dxa"/>
          </w:tcPr>
          <w:p w14:paraId="475D5855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4050" w:type="dxa"/>
          </w:tcPr>
          <w:p w14:paraId="6312994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166-0326</w:t>
            </w:r>
          </w:p>
          <w:p w14:paraId="5B8F4847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2D4C5EE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[(3R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[6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</w:t>
            </w:r>
            <w:proofErr w:type="spellStart"/>
            <w:r w:rsidRPr="00473024">
              <w:rPr>
                <w:rFonts w:ascii="Times New Roman" w:hAnsi="Times New Roman"/>
                <w:sz w:val="24"/>
                <w:szCs w:val="24"/>
              </w:rPr>
              <w:t>cyclopropylamino</w:t>
            </w:r>
            <w:proofErr w:type="spellEnd"/>
            <w:r w:rsidRPr="00473024">
              <w:rPr>
                <w:rFonts w:ascii="Times New Roman" w:hAnsi="Times New Roman"/>
                <w:sz w:val="24"/>
                <w:szCs w:val="24"/>
              </w:rPr>
              <w:t>)pyrimidi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</w:p>
          <w:p w14:paraId="57B9F1C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473024">
              <w:rPr>
                <w:rFonts w:ascii="Times New Roman" w:hAnsi="Times New Roman"/>
                <w:sz w:val="24"/>
                <w:szCs w:val="24"/>
              </w:rPr>
              <w:t>yl</w:t>
            </w:r>
            <w:proofErr w:type="spellEnd"/>
            <w:r w:rsidRPr="00473024">
              <w:rPr>
                <w:rFonts w:ascii="Times New Roman" w:hAnsi="Times New Roman"/>
                <w:sz w:val="24"/>
                <w:szCs w:val="24"/>
              </w:rPr>
              <w:t>]piperidi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]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[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</w:p>
          <w:p w14:paraId="137D79F3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(</w:t>
            </w:r>
            <w:proofErr w:type="spellStart"/>
            <w:r w:rsidRPr="00473024">
              <w:rPr>
                <w:rFonts w:ascii="Times New Roman" w:hAnsi="Times New Roman"/>
                <w:sz w:val="24"/>
                <w:szCs w:val="24"/>
              </w:rPr>
              <w:t>dimethylamino</w:t>
            </w:r>
            <w:proofErr w:type="spellEnd"/>
            <w:r w:rsidRPr="00473024">
              <w:rPr>
                <w:rFonts w:ascii="Times New Roman" w:hAnsi="Times New Roman"/>
                <w:sz w:val="24"/>
                <w:szCs w:val="24"/>
              </w:rPr>
              <w:t>)ethyl]</w:t>
            </w:r>
            <w:proofErr w:type="spellStart"/>
            <w:r w:rsidRPr="00473024">
              <w:rPr>
                <w:rFonts w:ascii="Times New Roman" w:hAnsi="Times New Roman"/>
                <w:sz w:val="24"/>
                <w:szCs w:val="24"/>
              </w:rPr>
              <w:t>propanamide</w:t>
            </w:r>
            <w:proofErr w:type="spellEnd"/>
          </w:p>
          <w:p w14:paraId="4FBC0F2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C9E4DFD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022E8A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4457B6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6E5C36C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6786EC0F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9504" behindDoc="0" locked="0" layoutInCell="1" allowOverlap="1" wp14:anchorId="4D02B5DA" wp14:editId="7C075577">
                  <wp:simplePos x="0" y="0"/>
                  <wp:positionH relativeFrom="column">
                    <wp:posOffset>188595</wp:posOffset>
                  </wp:positionH>
                  <wp:positionV relativeFrom="paragraph">
                    <wp:posOffset>88265</wp:posOffset>
                  </wp:positionV>
                  <wp:extent cx="2009775" cy="1634490"/>
                  <wp:effectExtent l="0" t="0" r="9525" b="381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166-0326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9775" cy="1634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0FA804F4" w14:textId="77777777" w:rsidTr="00BA6438">
        <w:tc>
          <w:tcPr>
            <w:tcW w:w="918" w:type="dxa"/>
          </w:tcPr>
          <w:p w14:paraId="2B5A912C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4050" w:type="dxa"/>
          </w:tcPr>
          <w:p w14:paraId="4C7FFE4E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p166-1267</w:t>
            </w:r>
          </w:p>
          <w:p w14:paraId="654BCE73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83C02FF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{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[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fluorophen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2,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oxadi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]thiophe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}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meth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indazol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</w:p>
          <w:p w14:paraId="214BB5B9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carboxamide</w:t>
            </w:r>
          </w:p>
        </w:tc>
        <w:tc>
          <w:tcPr>
            <w:tcW w:w="4230" w:type="dxa"/>
          </w:tcPr>
          <w:p w14:paraId="70873FD0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0528" behindDoc="0" locked="0" layoutInCell="1" allowOverlap="1" wp14:anchorId="4066BE4D" wp14:editId="409F646B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04775</wp:posOffset>
                  </wp:positionV>
                  <wp:extent cx="2354580" cy="1463040"/>
                  <wp:effectExtent l="0" t="0" r="7620" b="381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166-1267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4580" cy="1463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1FAED980" w14:textId="77777777" w:rsidTr="00BA6438">
        <w:tc>
          <w:tcPr>
            <w:tcW w:w="918" w:type="dxa"/>
          </w:tcPr>
          <w:p w14:paraId="3BD2B7D1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13</w:t>
            </w:r>
          </w:p>
        </w:tc>
        <w:tc>
          <w:tcPr>
            <w:tcW w:w="4050" w:type="dxa"/>
          </w:tcPr>
          <w:p w14:paraId="1DE2A917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p166-1799</w:t>
            </w:r>
          </w:p>
          <w:p w14:paraId="1B7D9ADE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CAB0360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{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[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3,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difluorophen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2,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oxadi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]thiophe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}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eth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pyrazol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arboxamide</w:t>
            </w:r>
          </w:p>
          <w:p w14:paraId="07AD53B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F71652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C42628E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9CBD62C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1BE4481A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1552" behindDoc="0" locked="0" layoutInCell="1" allowOverlap="1" wp14:anchorId="3DDC2B8C" wp14:editId="427F690F">
                  <wp:simplePos x="0" y="0"/>
                  <wp:positionH relativeFrom="column">
                    <wp:posOffset>179070</wp:posOffset>
                  </wp:positionH>
                  <wp:positionV relativeFrom="paragraph">
                    <wp:posOffset>88900</wp:posOffset>
                  </wp:positionV>
                  <wp:extent cx="1552575" cy="1376680"/>
                  <wp:effectExtent l="0" t="0" r="9525" b="0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166-1799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575" cy="137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1FBFDBB7" w14:textId="77777777" w:rsidTr="00BA6438">
        <w:tc>
          <w:tcPr>
            <w:tcW w:w="918" w:type="dxa"/>
          </w:tcPr>
          <w:p w14:paraId="11DAC4FE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4050" w:type="dxa"/>
          </w:tcPr>
          <w:p w14:paraId="10C3EE50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p166-2041</w:t>
            </w:r>
          </w:p>
          <w:p w14:paraId="479A22B7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F32B466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benz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{[cyclohexyl(methyl)amino]methyl}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</w:p>
          <w:p w14:paraId="573F98CD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1,2,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oxadi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methylpyridi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amine</w:t>
            </w:r>
          </w:p>
          <w:p w14:paraId="3DD5D21B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EA2349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7587A52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594440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C2863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C62F56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612DA1F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5C46B5F8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2576" behindDoc="0" locked="0" layoutInCell="1" allowOverlap="1" wp14:anchorId="2CEE3E11" wp14:editId="4ACFCEF1">
                  <wp:simplePos x="0" y="0"/>
                  <wp:positionH relativeFrom="column">
                    <wp:posOffset>88265</wp:posOffset>
                  </wp:positionH>
                  <wp:positionV relativeFrom="paragraph">
                    <wp:posOffset>175260</wp:posOffset>
                  </wp:positionV>
                  <wp:extent cx="1029970" cy="1952625"/>
                  <wp:effectExtent l="0" t="0" r="0" b="9525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166-2041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9970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77FA5F72" w14:textId="77777777" w:rsidTr="00BA6438">
        <w:tc>
          <w:tcPr>
            <w:tcW w:w="918" w:type="dxa"/>
          </w:tcPr>
          <w:p w14:paraId="1E5CAF2F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4050" w:type="dxa"/>
          </w:tcPr>
          <w:p w14:paraId="64B95E49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p549-0042</w:t>
            </w:r>
          </w:p>
          <w:p w14:paraId="366309E9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07FFEFF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yclobut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2,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oxadi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pyr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pyridine</w:t>
            </w:r>
          </w:p>
          <w:p w14:paraId="19663DD4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25EA28B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8E6EA4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A372947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374CE6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18DBC0B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7573D68A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94080" behindDoc="0" locked="0" layoutInCell="1" allowOverlap="1" wp14:anchorId="2142D94E" wp14:editId="1C975271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125095</wp:posOffset>
                  </wp:positionV>
                  <wp:extent cx="2426970" cy="1240790"/>
                  <wp:effectExtent l="0" t="0" r="0" b="0"/>
                  <wp:wrapTopAndBottom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549-0042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6970" cy="1240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29917E5D" w14:textId="77777777" w:rsidTr="00BA6438">
        <w:tc>
          <w:tcPr>
            <w:tcW w:w="918" w:type="dxa"/>
          </w:tcPr>
          <w:p w14:paraId="5B2C873B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4050" w:type="dxa"/>
          </w:tcPr>
          <w:p w14:paraId="564CD526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p633-0038</w:t>
            </w:r>
          </w:p>
          <w:p w14:paraId="5C99F02A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89F618A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methylphen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pyrrolo[2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b]pyridin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Sulfonamide</w:t>
            </w:r>
          </w:p>
          <w:p w14:paraId="356D9C49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9117C5A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3EDC6EBF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95104" behindDoc="0" locked="0" layoutInCell="1" allowOverlap="1" wp14:anchorId="74426901" wp14:editId="32C32ECB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91440</wp:posOffset>
                  </wp:positionV>
                  <wp:extent cx="1647825" cy="1047115"/>
                  <wp:effectExtent l="0" t="0" r="9525" b="635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633-0038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7825" cy="1047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288EB15D" w14:textId="77777777" w:rsidTr="00BA6438">
        <w:tc>
          <w:tcPr>
            <w:tcW w:w="918" w:type="dxa"/>
          </w:tcPr>
          <w:p w14:paraId="4DA97B9E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17</w:t>
            </w:r>
          </w:p>
        </w:tc>
        <w:tc>
          <w:tcPr>
            <w:tcW w:w="4050" w:type="dxa"/>
          </w:tcPr>
          <w:p w14:paraId="79F84153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p633-0061</w:t>
            </w:r>
          </w:p>
          <w:p w14:paraId="43EF00B1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2FA63BD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fluorophen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pyrrolo[2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b]pyridin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Sulfonamide</w:t>
            </w:r>
          </w:p>
          <w:p w14:paraId="1AD1108B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17477E4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C284609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013A9CD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D65F1D7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AFBB32C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051598AC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96128" behindDoc="0" locked="0" layoutInCell="1" allowOverlap="1" wp14:anchorId="04E6FD16" wp14:editId="2C87F894">
                  <wp:simplePos x="0" y="0"/>
                  <wp:positionH relativeFrom="column">
                    <wp:posOffset>132715</wp:posOffset>
                  </wp:positionH>
                  <wp:positionV relativeFrom="paragraph">
                    <wp:posOffset>57150</wp:posOffset>
                  </wp:positionV>
                  <wp:extent cx="1598930" cy="1295400"/>
                  <wp:effectExtent l="0" t="0" r="1270" b="0"/>
                  <wp:wrapTopAndBottom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633-0061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8930" cy="129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6A17B2F4" w14:textId="77777777" w:rsidTr="00BA6438">
        <w:tc>
          <w:tcPr>
            <w:tcW w:w="918" w:type="dxa"/>
          </w:tcPr>
          <w:p w14:paraId="0536FD14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4050" w:type="dxa"/>
          </w:tcPr>
          <w:p w14:paraId="299795E6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s695-1987</w:t>
            </w:r>
          </w:p>
          <w:p w14:paraId="375E63C9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B26D795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[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meth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imid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azetidin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arbonyl]benzonitrile</w:t>
            </w:r>
          </w:p>
          <w:p w14:paraId="5C29467E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824809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F124933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B8F11C1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A8E5FD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C8C02B0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24FE371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2DD54729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3600" behindDoc="0" locked="0" layoutInCell="1" allowOverlap="1" wp14:anchorId="77581975" wp14:editId="09D59997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50800</wp:posOffset>
                  </wp:positionV>
                  <wp:extent cx="2058035" cy="1543685"/>
                  <wp:effectExtent l="0" t="0" r="0" b="0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695-1987.pn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8035" cy="1543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16D51B49" w14:textId="77777777" w:rsidTr="00BA6438">
        <w:tc>
          <w:tcPr>
            <w:tcW w:w="918" w:type="dxa"/>
          </w:tcPr>
          <w:p w14:paraId="2A392A49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4050" w:type="dxa"/>
          </w:tcPr>
          <w:p w14:paraId="6E17FEB8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s695-1995</w:t>
            </w:r>
          </w:p>
          <w:p w14:paraId="2993CEA2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AE502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[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meth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imid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azetidin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arbonyl]benzonitrile</w:t>
            </w:r>
          </w:p>
          <w:p w14:paraId="6DE0547E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2164CA6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C87654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14540FE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48DB0ED7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4624" behindDoc="0" locked="0" layoutInCell="1" allowOverlap="1" wp14:anchorId="6271E189" wp14:editId="45E64100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85725</wp:posOffset>
                  </wp:positionV>
                  <wp:extent cx="2536190" cy="1129030"/>
                  <wp:effectExtent l="0" t="0" r="0" b="0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695-1995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6190" cy="1129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46B9695E" w14:textId="77777777" w:rsidTr="00BA6438">
        <w:tc>
          <w:tcPr>
            <w:tcW w:w="918" w:type="dxa"/>
          </w:tcPr>
          <w:p w14:paraId="08847672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4050" w:type="dxa"/>
          </w:tcPr>
          <w:p w14:paraId="5CC0AC5C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t001-0365</w:t>
            </w:r>
          </w:p>
          <w:p w14:paraId="66A1210F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7E1BE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[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pyridi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benzox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]but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namide</w:t>
            </w:r>
          </w:p>
          <w:p w14:paraId="57017CDB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F1FB4C6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E66FA41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3F9B5FDD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5648" behindDoc="0" locked="0" layoutInCell="1" allowOverlap="1" wp14:anchorId="2D587CFC" wp14:editId="36BF9D2C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45415</wp:posOffset>
                  </wp:positionV>
                  <wp:extent cx="2552700" cy="855980"/>
                  <wp:effectExtent l="0" t="0" r="0" b="1270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001-0365.pn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0" cy="855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15589093" w14:textId="77777777" w:rsidTr="00BA6438">
        <w:tc>
          <w:tcPr>
            <w:tcW w:w="918" w:type="dxa"/>
          </w:tcPr>
          <w:p w14:paraId="520C0AF2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21</w:t>
            </w:r>
          </w:p>
        </w:tc>
        <w:tc>
          <w:tcPr>
            <w:tcW w:w="4050" w:type="dxa"/>
          </w:tcPr>
          <w:p w14:paraId="330CD0EA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y030-1629</w:t>
            </w:r>
          </w:p>
          <w:p w14:paraId="0DB7632C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F64515F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hloro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hlorophen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meth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pyrazol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arboxamide</w:t>
            </w:r>
          </w:p>
          <w:p w14:paraId="569280CD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D6429C4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6A31042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8B3757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7AE26A0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F0CC482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7DB76C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968C267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2F6CAE6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0D2BF75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1007C68C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6672" behindDoc="0" locked="0" layoutInCell="1" allowOverlap="1" wp14:anchorId="6FFD81B7" wp14:editId="6B66366D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58420</wp:posOffset>
                  </wp:positionV>
                  <wp:extent cx="1533525" cy="1952625"/>
                  <wp:effectExtent l="0" t="0" r="9525" b="9525"/>
                  <wp:wrapTopAndBottom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030-1629.pn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26D4AE5D" w14:textId="77777777" w:rsidTr="00BA6438">
        <w:tc>
          <w:tcPr>
            <w:tcW w:w="918" w:type="dxa"/>
          </w:tcPr>
          <w:p w14:paraId="01AF1539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4050" w:type="dxa"/>
          </w:tcPr>
          <w:p w14:paraId="34CDD990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y040-3666</w:t>
            </w:r>
          </w:p>
          <w:p w14:paraId="58204972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9AE8CFA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meth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thi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benzothiazol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6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arboxamide</w:t>
            </w:r>
          </w:p>
          <w:p w14:paraId="6863489B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E550D4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F5AABC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47CFE88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A3D904F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16D5E591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4B42D1A2" wp14:editId="5D710C31">
                  <wp:extent cx="2530136" cy="1042416"/>
                  <wp:effectExtent l="0" t="0" r="3810" b="571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040-3666.png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9968" cy="1050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5E9A" w:rsidRPr="00AA1E7A" w14:paraId="34A75761" w14:textId="77777777" w:rsidTr="00BA6438">
        <w:tc>
          <w:tcPr>
            <w:tcW w:w="918" w:type="dxa"/>
          </w:tcPr>
          <w:p w14:paraId="4831F296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4050" w:type="dxa"/>
          </w:tcPr>
          <w:p w14:paraId="3F34454D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y040-3667</w:t>
            </w:r>
          </w:p>
          <w:p w14:paraId="53536886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1DDB672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5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meth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thi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benzothiazol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6-carboxamide</w:t>
            </w:r>
          </w:p>
          <w:p w14:paraId="71ACFE1D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49DA269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E6C63FE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1F44FCEA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7696" behindDoc="0" locked="0" layoutInCell="1" allowOverlap="1" wp14:anchorId="54ED938F" wp14:editId="3942B409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79375</wp:posOffset>
                  </wp:positionV>
                  <wp:extent cx="2307590" cy="974090"/>
                  <wp:effectExtent l="0" t="0" r="0" b="0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040-3667.pn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7590" cy="974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4F78E234" w14:textId="77777777" w:rsidTr="00BA6438">
        <w:tc>
          <w:tcPr>
            <w:tcW w:w="918" w:type="dxa"/>
          </w:tcPr>
          <w:p w14:paraId="12CFEAD3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4050" w:type="dxa"/>
          </w:tcPr>
          <w:p w14:paraId="4D70582C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y040-4650</w:t>
            </w:r>
          </w:p>
          <w:p w14:paraId="69F380AD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D9C4DE1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methy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thiazol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H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1,3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benzodiazol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6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arboxamide</w:t>
            </w:r>
          </w:p>
          <w:p w14:paraId="30649332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D6FB291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1223080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7AB97CE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EBBCF7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4ABCFE69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8720" behindDoc="0" locked="0" layoutInCell="1" allowOverlap="1" wp14:anchorId="4F018400" wp14:editId="0831DFD3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67945</wp:posOffset>
                  </wp:positionV>
                  <wp:extent cx="2456180" cy="1458595"/>
                  <wp:effectExtent l="0" t="0" r="1270" b="8255"/>
                  <wp:wrapTopAndBottom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040-4650.pn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6180" cy="1458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18488C4B" w14:textId="77777777" w:rsidTr="00BA6438">
        <w:tc>
          <w:tcPr>
            <w:tcW w:w="918" w:type="dxa"/>
          </w:tcPr>
          <w:p w14:paraId="6B8AB97B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25</w:t>
            </w:r>
          </w:p>
        </w:tc>
        <w:tc>
          <w:tcPr>
            <w:tcW w:w="4050" w:type="dxa"/>
          </w:tcPr>
          <w:p w14:paraId="43FAA6A9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A1E7A">
              <w:rPr>
                <w:rFonts w:ascii="Times New Roman" w:hAnsi="Times New Roman"/>
                <w:sz w:val="24"/>
                <w:szCs w:val="24"/>
              </w:rPr>
              <w:t>y200-0316</w:t>
            </w:r>
          </w:p>
          <w:p w14:paraId="01D8685B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281F0F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473024">
              <w:rPr>
                <w:rFonts w:ascii="Times New Roman" w:hAnsi="Times New Roman"/>
                <w:sz w:val="24"/>
                <w:szCs w:val="24"/>
              </w:rPr>
              <w:t>methyl 2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(pyridin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yl)quinoline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4</w:t>
            </w:r>
            <w:r w:rsidRPr="00473024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473024">
              <w:rPr>
                <w:rFonts w:ascii="Times New Roman" w:hAnsi="Times New Roman"/>
                <w:sz w:val="24"/>
                <w:szCs w:val="24"/>
              </w:rPr>
              <w:t>carboxylate</w:t>
            </w:r>
          </w:p>
          <w:p w14:paraId="2C3C5E8A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303A7AE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E4485FE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5D53B91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05AD86E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82DDAFD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236EC62" w14:textId="77777777" w:rsidR="00AC5E9A" w:rsidRPr="00473024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00174898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97152" behindDoc="0" locked="0" layoutInCell="1" allowOverlap="1" wp14:anchorId="7C6463BC" wp14:editId="32532B71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276860</wp:posOffset>
                  </wp:positionV>
                  <wp:extent cx="1600200" cy="1225550"/>
                  <wp:effectExtent l="0" t="0" r="0" b="0"/>
                  <wp:wrapTopAndBottom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200-0316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1225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323ADF02" w14:textId="77777777" w:rsidR="00AC5E9A" w:rsidRDefault="00AC5E9A" w:rsidP="00AC5E9A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78A14FB" w14:textId="77777777" w:rsidR="00AC5E9A" w:rsidRDefault="00AC5E9A" w:rsidP="00AC5E9A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753ACDD" w14:textId="77777777" w:rsidR="00AC5E9A" w:rsidRDefault="00AC5E9A" w:rsidP="00AC5E9A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01B5F4B" w14:textId="77777777" w:rsidR="00AC5E9A" w:rsidRDefault="00AC5E9A" w:rsidP="00AC5E9A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523A540" w14:textId="77777777" w:rsidR="00AC5E9A" w:rsidRDefault="00AC5E9A" w:rsidP="00AC5E9A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3875C66" w14:textId="77777777" w:rsidR="00AC5E9A" w:rsidRDefault="00AC5E9A" w:rsidP="00AC5E9A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7AF067DA" w14:textId="77777777" w:rsidR="00AC5E9A" w:rsidRPr="009A0916" w:rsidRDefault="00986A51" w:rsidP="00AC5E9A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AD19FF">
        <w:rPr>
          <w:rFonts w:ascii="Times New Roman" w:hAnsi="Times New Roman"/>
          <w:b/>
          <w:sz w:val="24"/>
          <w:szCs w:val="24"/>
        </w:rPr>
        <w:t>Supplementary</w:t>
      </w:r>
      <w:r>
        <w:rPr>
          <w:rFonts w:ascii="Times New Roman" w:hAnsi="Times New Roman"/>
          <w:b/>
          <w:sz w:val="24"/>
          <w:szCs w:val="24"/>
        </w:rPr>
        <w:t xml:space="preserve"> Table 2</w:t>
      </w:r>
      <w:r w:rsidR="00AC5E9A" w:rsidRPr="009A0916">
        <w:rPr>
          <w:rFonts w:ascii="Times New Roman" w:hAnsi="Times New Roman"/>
          <w:b/>
          <w:sz w:val="24"/>
          <w:szCs w:val="24"/>
        </w:rPr>
        <w:t>:</w:t>
      </w:r>
      <w:r w:rsidR="00AC5E9A">
        <w:rPr>
          <w:rFonts w:ascii="Times New Roman" w:hAnsi="Times New Roman"/>
          <w:b/>
          <w:sz w:val="24"/>
          <w:szCs w:val="24"/>
        </w:rPr>
        <w:t xml:space="preserve"> </w:t>
      </w:r>
      <w:r w:rsidR="00AC5E9A" w:rsidRPr="009A0916">
        <w:rPr>
          <w:rFonts w:ascii="Times New Roman" w:hAnsi="Times New Roman"/>
          <w:sz w:val="24"/>
          <w:szCs w:val="24"/>
        </w:rPr>
        <w:t xml:space="preserve">The </w:t>
      </w:r>
      <w:r w:rsidR="00AC5E9A">
        <w:rPr>
          <w:rFonts w:ascii="Times New Roman" w:hAnsi="Times New Roman"/>
          <w:sz w:val="24"/>
          <w:szCs w:val="24"/>
        </w:rPr>
        <w:t xml:space="preserve">lead molecules of </w:t>
      </w:r>
      <w:r w:rsidR="00AC5E9A" w:rsidRPr="009A0916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AC5E9A" w:rsidRPr="009A0916">
        <w:rPr>
          <w:rFonts w:ascii="Times New Roman" w:hAnsi="Times New Roman"/>
          <w:color w:val="000000"/>
          <w:sz w:val="24"/>
          <w:szCs w:val="24"/>
        </w:rPr>
        <w:t>nti</w:t>
      </w:r>
      <w:r w:rsidR="00AC5E9A">
        <w:rPr>
          <w:rFonts w:ascii="Times New Roman" w:hAnsi="Times New Roman"/>
          <w:color w:val="000000"/>
          <w:sz w:val="24"/>
          <w:szCs w:val="24"/>
        </w:rPr>
        <w:t xml:space="preserve">-MARV from </w:t>
      </w:r>
      <w:proofErr w:type="spellStart"/>
      <w:r w:rsidR="00AC5E9A" w:rsidRPr="00C25CF5">
        <w:rPr>
          <w:rFonts w:ascii="Times New Roman" w:hAnsi="Times New Roman"/>
          <w:sz w:val="24"/>
          <w:szCs w:val="24"/>
        </w:rPr>
        <w:t>ChEMBL</w:t>
      </w:r>
      <w:proofErr w:type="spellEnd"/>
      <w:r w:rsidR="00AC5E9A">
        <w:rPr>
          <w:rFonts w:ascii="Times New Roman" w:hAnsi="Times New Roman"/>
          <w:sz w:val="24"/>
          <w:szCs w:val="24"/>
        </w:rPr>
        <w:t xml:space="preserve"> antiviral</w:t>
      </w:r>
      <w:r w:rsidR="00AC5E9A" w:rsidRPr="00C25CF5">
        <w:rPr>
          <w:rFonts w:ascii="Times New Roman" w:hAnsi="Times New Roman"/>
          <w:sz w:val="24"/>
          <w:szCs w:val="24"/>
        </w:rPr>
        <w:t xml:space="preserve"> library.</w:t>
      </w:r>
    </w:p>
    <w:tbl>
      <w:tblPr>
        <w:tblStyle w:val="TableGrid"/>
        <w:tblW w:w="9198" w:type="dxa"/>
        <w:tblLayout w:type="fixed"/>
        <w:tblLook w:val="04A0" w:firstRow="1" w:lastRow="0" w:firstColumn="1" w:lastColumn="0" w:noHBand="0" w:noVBand="1"/>
      </w:tblPr>
      <w:tblGrid>
        <w:gridCol w:w="918"/>
        <w:gridCol w:w="4050"/>
        <w:gridCol w:w="4230"/>
      </w:tblGrid>
      <w:tr w:rsidR="00AC5E9A" w:rsidRPr="00AA1E7A" w14:paraId="004A152C" w14:textId="77777777" w:rsidTr="00BA6438">
        <w:tc>
          <w:tcPr>
            <w:tcW w:w="918" w:type="dxa"/>
          </w:tcPr>
          <w:p w14:paraId="73CD1C3D" w14:textId="77777777" w:rsidR="00AC5E9A" w:rsidRPr="009A0916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A0916">
              <w:rPr>
                <w:rFonts w:ascii="Times New Roman" w:hAnsi="Times New Roman"/>
                <w:sz w:val="24"/>
                <w:szCs w:val="24"/>
              </w:rPr>
              <w:t>S. No.</w:t>
            </w:r>
          </w:p>
        </w:tc>
        <w:tc>
          <w:tcPr>
            <w:tcW w:w="4050" w:type="dxa"/>
          </w:tcPr>
          <w:p w14:paraId="1EC14EB7" w14:textId="77777777" w:rsidR="00AC5E9A" w:rsidRPr="009A0916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A0916">
              <w:rPr>
                <w:rFonts w:ascii="Times New Roman" w:hAnsi="Times New Roman"/>
                <w:sz w:val="24"/>
                <w:szCs w:val="24"/>
              </w:rPr>
              <w:t>Chemical 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Name</w:t>
            </w:r>
          </w:p>
        </w:tc>
        <w:tc>
          <w:tcPr>
            <w:tcW w:w="4230" w:type="dxa"/>
          </w:tcPr>
          <w:p w14:paraId="78F59460" w14:textId="77777777" w:rsidR="00AC5E9A" w:rsidRPr="009A0916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A0916">
              <w:rPr>
                <w:rFonts w:ascii="Times New Roman" w:hAnsi="Times New Roman"/>
                <w:sz w:val="24"/>
                <w:szCs w:val="24"/>
              </w:rPr>
              <w:t>Chemical Structure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</w:p>
        </w:tc>
      </w:tr>
      <w:tr w:rsidR="00AC5E9A" w:rsidRPr="00AA1E7A" w14:paraId="6513A445" w14:textId="77777777" w:rsidTr="00BA6438">
        <w:tc>
          <w:tcPr>
            <w:tcW w:w="918" w:type="dxa"/>
          </w:tcPr>
          <w:p w14:paraId="351AFAD9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050" w:type="dxa"/>
          </w:tcPr>
          <w:p w14:paraId="671623B5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  <w:r w:rsidRPr="00A026F1"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  <w:t>CHEMBL2106705</w:t>
            </w:r>
          </w:p>
          <w:p w14:paraId="5764CCEA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</w:p>
          <w:p w14:paraId="51161801" w14:textId="77777777" w:rsidR="00AC5E9A" w:rsidRPr="001E101F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1E101F"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  <w:t>Famotine Hydrochloride</w:t>
            </w:r>
          </w:p>
        </w:tc>
        <w:tc>
          <w:tcPr>
            <w:tcW w:w="4230" w:type="dxa"/>
          </w:tcPr>
          <w:p w14:paraId="57A3C6E3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111DB37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9744" behindDoc="0" locked="0" layoutInCell="1" allowOverlap="1" wp14:anchorId="3BB6698A" wp14:editId="5FFBA4A7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635</wp:posOffset>
                  </wp:positionV>
                  <wp:extent cx="2409825" cy="1264920"/>
                  <wp:effectExtent l="0" t="0" r="9525" b="0"/>
                  <wp:wrapTopAndBottom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hembl2106705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825" cy="1264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4777F02B" w14:textId="77777777" w:rsidTr="00BA6438">
        <w:tc>
          <w:tcPr>
            <w:tcW w:w="918" w:type="dxa"/>
          </w:tcPr>
          <w:p w14:paraId="3D91DC5C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4050" w:type="dxa"/>
          </w:tcPr>
          <w:p w14:paraId="1FBF817A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  <w:r w:rsidRPr="00A026F1"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  <w:t>CHEMBL2110933</w:t>
            </w:r>
          </w:p>
          <w:p w14:paraId="10D6E6D0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</w:p>
          <w:p w14:paraId="1F616399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  <w:r w:rsidRPr="001E101F"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  <w:t>Famotine</w:t>
            </w:r>
          </w:p>
          <w:p w14:paraId="7636BA99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</w:p>
          <w:p w14:paraId="2CA16D81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</w:p>
          <w:p w14:paraId="47F2B352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</w:p>
          <w:p w14:paraId="44D6393D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</w:p>
          <w:p w14:paraId="695EBAF0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</w:p>
          <w:p w14:paraId="72368AF6" w14:textId="77777777" w:rsidR="00AC5E9A" w:rsidRPr="001E101F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</w:p>
        </w:tc>
        <w:tc>
          <w:tcPr>
            <w:tcW w:w="4230" w:type="dxa"/>
          </w:tcPr>
          <w:p w14:paraId="317DF049" w14:textId="77777777" w:rsidR="00AC5E9A" w:rsidRDefault="00AC5E9A" w:rsidP="00BA6438">
            <w:pPr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80768" behindDoc="0" locked="0" layoutInCell="1" allowOverlap="1" wp14:anchorId="53E88C7C" wp14:editId="1B624784">
                  <wp:simplePos x="0" y="0"/>
                  <wp:positionH relativeFrom="column">
                    <wp:posOffset>74295</wp:posOffset>
                  </wp:positionH>
                  <wp:positionV relativeFrom="paragraph">
                    <wp:posOffset>79375</wp:posOffset>
                  </wp:positionV>
                  <wp:extent cx="2228850" cy="1426845"/>
                  <wp:effectExtent l="0" t="0" r="0" b="1905"/>
                  <wp:wrapTopAndBottom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hembl2110933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426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26D705BD" w14:textId="77777777" w:rsidTr="00BA6438">
        <w:tc>
          <w:tcPr>
            <w:tcW w:w="918" w:type="dxa"/>
          </w:tcPr>
          <w:p w14:paraId="5F457EAE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50" w:type="dxa"/>
          </w:tcPr>
          <w:p w14:paraId="0819C9FB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  <w:r w:rsidRPr="00A026F1"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  <w:t>CHEMBL535396</w:t>
            </w:r>
          </w:p>
          <w:p w14:paraId="606663D2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</w:p>
          <w:p w14:paraId="53104D9F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  <w:r w:rsidRPr="001E101F"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  <w:t>Rimantadine Hydrochloride</w:t>
            </w:r>
          </w:p>
          <w:p w14:paraId="337EC0E7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</w:p>
          <w:p w14:paraId="20BB263A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</w:p>
          <w:p w14:paraId="46B63D69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</w:p>
          <w:p w14:paraId="585EC3C7" w14:textId="77777777" w:rsidR="00AC5E9A" w:rsidRPr="001E101F" w:rsidRDefault="00AC5E9A" w:rsidP="00BA6438">
            <w:pPr>
              <w:rPr>
                <w:rFonts w:ascii="Times New Roman" w:hAnsi="Times New Roman"/>
                <w:sz w:val="24"/>
                <w:szCs w:val="24"/>
                <w:shd w:val="clear" w:color="auto" w:fill="FAFAFA"/>
              </w:rPr>
            </w:pPr>
          </w:p>
        </w:tc>
        <w:tc>
          <w:tcPr>
            <w:tcW w:w="4230" w:type="dxa"/>
          </w:tcPr>
          <w:p w14:paraId="468992F1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81792" behindDoc="0" locked="0" layoutInCell="1" allowOverlap="1" wp14:anchorId="245E5DF5" wp14:editId="53475306">
                  <wp:simplePos x="0" y="0"/>
                  <wp:positionH relativeFrom="column">
                    <wp:posOffset>74295</wp:posOffset>
                  </wp:positionH>
                  <wp:positionV relativeFrom="paragraph">
                    <wp:posOffset>152400</wp:posOffset>
                  </wp:positionV>
                  <wp:extent cx="2225040" cy="1093470"/>
                  <wp:effectExtent l="0" t="0" r="3810" b="0"/>
                  <wp:wrapTopAndBottom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hembl535396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040" cy="1093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AA1E7A" w14:paraId="3A4EFFD7" w14:textId="77777777" w:rsidTr="00BA6438">
        <w:tc>
          <w:tcPr>
            <w:tcW w:w="918" w:type="dxa"/>
          </w:tcPr>
          <w:p w14:paraId="2203E380" w14:textId="77777777" w:rsidR="00AC5E9A" w:rsidRPr="00AA1E7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050" w:type="dxa"/>
          </w:tcPr>
          <w:p w14:paraId="0A3B760D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A026F1">
              <w:rPr>
                <w:rFonts w:ascii="Times New Roman" w:hAnsi="Times New Roman"/>
                <w:sz w:val="24"/>
                <w:szCs w:val="24"/>
              </w:rPr>
              <w:t>CHEMBL959</w:t>
            </w:r>
          </w:p>
          <w:p w14:paraId="262C8E51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  <w:r w:rsidRPr="001E101F">
              <w:rPr>
                <w:rFonts w:ascii="Times New Roman" w:hAnsi="Times New Roman"/>
                <w:sz w:val="24"/>
                <w:szCs w:val="24"/>
              </w:rPr>
              <w:br/>
              <w:t>Rimantadine</w:t>
            </w:r>
          </w:p>
          <w:p w14:paraId="165C78BE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490D727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39AF3F8" w14:textId="77777777" w:rsidR="00AC5E9A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A8E543A" w14:textId="77777777" w:rsidR="00AC5E9A" w:rsidRPr="006A22B6" w:rsidRDefault="00AC5E9A" w:rsidP="00BA643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6141F488" w14:textId="77777777" w:rsidR="00AC5E9A" w:rsidRPr="00AA1E7A" w:rsidRDefault="00AC5E9A" w:rsidP="00BA6438">
            <w:pPr>
              <w:ind w:right="734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82816" behindDoc="0" locked="0" layoutInCell="1" allowOverlap="1" wp14:anchorId="7248F0E8" wp14:editId="734EEB6A">
                  <wp:simplePos x="0" y="0"/>
                  <wp:positionH relativeFrom="column">
                    <wp:posOffset>76835</wp:posOffset>
                  </wp:positionH>
                  <wp:positionV relativeFrom="paragraph">
                    <wp:posOffset>88900</wp:posOffset>
                  </wp:positionV>
                  <wp:extent cx="1584960" cy="1090295"/>
                  <wp:effectExtent l="0" t="0" r="0" b="0"/>
                  <wp:wrapTopAndBottom/>
                  <wp:docPr id="90" name="Picture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hembl959.png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4960" cy="1090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3B9AD4E" w14:textId="77777777" w:rsidR="00AC5E9A" w:rsidRDefault="00AC5E9A" w:rsidP="00AC5E9A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53A46C8" w14:textId="77777777" w:rsidR="00AC5E9A" w:rsidRDefault="00AC5E9A" w:rsidP="00AC5E9A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7BA1809" w14:textId="77777777" w:rsidR="00AC5E9A" w:rsidRPr="009A0916" w:rsidRDefault="00986A51" w:rsidP="00AC5E9A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AD19FF">
        <w:rPr>
          <w:rFonts w:ascii="Times New Roman" w:hAnsi="Times New Roman"/>
          <w:b/>
          <w:sz w:val="24"/>
          <w:szCs w:val="24"/>
        </w:rPr>
        <w:t>Supplementary</w:t>
      </w:r>
      <w:r>
        <w:rPr>
          <w:rFonts w:ascii="Times New Roman" w:hAnsi="Times New Roman"/>
          <w:b/>
          <w:sz w:val="24"/>
          <w:szCs w:val="24"/>
        </w:rPr>
        <w:t xml:space="preserve"> Table 3</w:t>
      </w:r>
      <w:r w:rsidR="00AC5E9A" w:rsidRPr="009A0916">
        <w:rPr>
          <w:rFonts w:ascii="Times New Roman" w:hAnsi="Times New Roman"/>
          <w:b/>
          <w:sz w:val="24"/>
          <w:szCs w:val="24"/>
        </w:rPr>
        <w:t>:</w:t>
      </w:r>
      <w:r w:rsidR="00AC5E9A" w:rsidRPr="009A0916">
        <w:rPr>
          <w:rFonts w:ascii="Times New Roman" w:hAnsi="Times New Roman"/>
          <w:sz w:val="24"/>
          <w:szCs w:val="24"/>
        </w:rPr>
        <w:t xml:space="preserve"> The </w:t>
      </w:r>
      <w:r w:rsidR="00AC5E9A">
        <w:rPr>
          <w:rFonts w:ascii="Times New Roman" w:hAnsi="Times New Roman"/>
          <w:sz w:val="24"/>
          <w:szCs w:val="24"/>
        </w:rPr>
        <w:t xml:space="preserve">lead molecules of </w:t>
      </w:r>
      <w:r w:rsidR="00AC5E9A" w:rsidRPr="009A0916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AC5E9A" w:rsidRPr="009A0916">
        <w:rPr>
          <w:rFonts w:ascii="Times New Roman" w:hAnsi="Times New Roman"/>
          <w:color w:val="000000"/>
          <w:sz w:val="24"/>
          <w:szCs w:val="24"/>
        </w:rPr>
        <w:t>nti</w:t>
      </w:r>
      <w:r w:rsidR="00AC5E9A">
        <w:rPr>
          <w:rFonts w:ascii="Times New Roman" w:hAnsi="Times New Roman"/>
          <w:color w:val="000000"/>
          <w:sz w:val="24"/>
          <w:szCs w:val="24"/>
        </w:rPr>
        <w:t xml:space="preserve">-MARV from </w:t>
      </w:r>
      <w:r w:rsidR="00AC5E9A" w:rsidRPr="009A0916">
        <w:rPr>
          <w:rFonts w:ascii="Times New Roman" w:hAnsi="Times New Roman"/>
          <w:sz w:val="24"/>
          <w:szCs w:val="24"/>
        </w:rPr>
        <w:t xml:space="preserve">phytochemical </w:t>
      </w:r>
      <w:r w:rsidR="00AC5E9A">
        <w:rPr>
          <w:rFonts w:ascii="Times New Roman" w:hAnsi="Times New Roman"/>
          <w:sz w:val="24"/>
          <w:szCs w:val="24"/>
        </w:rPr>
        <w:t>databas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3396"/>
        <w:gridCol w:w="4680"/>
      </w:tblGrid>
      <w:tr w:rsidR="00AC5E9A" w:rsidRPr="009A0916" w14:paraId="3B6FC420" w14:textId="77777777" w:rsidTr="00BA6438">
        <w:tc>
          <w:tcPr>
            <w:tcW w:w="828" w:type="dxa"/>
            <w:shd w:val="clear" w:color="auto" w:fill="auto"/>
          </w:tcPr>
          <w:p w14:paraId="2938DFA5" w14:textId="77777777" w:rsidR="00AC5E9A" w:rsidRPr="009A0916" w:rsidRDefault="00AC5E9A" w:rsidP="00BA6438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A0916">
              <w:rPr>
                <w:rFonts w:ascii="Times New Roman" w:hAnsi="Times New Roman"/>
                <w:sz w:val="24"/>
                <w:szCs w:val="24"/>
              </w:rPr>
              <w:t>S. No.</w:t>
            </w:r>
          </w:p>
        </w:tc>
        <w:tc>
          <w:tcPr>
            <w:tcW w:w="2070" w:type="dxa"/>
            <w:shd w:val="clear" w:color="auto" w:fill="auto"/>
          </w:tcPr>
          <w:p w14:paraId="05E896A2" w14:textId="77777777" w:rsidR="00AC5E9A" w:rsidRPr="009A0916" w:rsidRDefault="00AC5E9A" w:rsidP="00BA6438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A0916">
              <w:rPr>
                <w:rFonts w:ascii="Times New Roman" w:hAnsi="Times New Roman"/>
                <w:sz w:val="24"/>
                <w:szCs w:val="24"/>
              </w:rPr>
              <w:t>Chemical 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Name</w:t>
            </w:r>
          </w:p>
        </w:tc>
        <w:tc>
          <w:tcPr>
            <w:tcW w:w="4680" w:type="dxa"/>
            <w:shd w:val="clear" w:color="auto" w:fill="auto"/>
          </w:tcPr>
          <w:p w14:paraId="46E78896" w14:textId="77777777" w:rsidR="00AC5E9A" w:rsidRPr="009A0916" w:rsidRDefault="00AC5E9A" w:rsidP="00BA6438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A0916">
              <w:rPr>
                <w:rFonts w:ascii="Times New Roman" w:hAnsi="Times New Roman"/>
                <w:sz w:val="24"/>
                <w:szCs w:val="24"/>
              </w:rPr>
              <w:t>Chemical Structure</w:t>
            </w:r>
          </w:p>
        </w:tc>
      </w:tr>
      <w:tr w:rsidR="00AC5E9A" w:rsidRPr="009A0916" w14:paraId="7B1CDB32" w14:textId="77777777" w:rsidTr="00BA6438">
        <w:tc>
          <w:tcPr>
            <w:tcW w:w="828" w:type="dxa"/>
            <w:shd w:val="clear" w:color="auto" w:fill="auto"/>
          </w:tcPr>
          <w:p w14:paraId="49C3CD1A" w14:textId="77777777" w:rsidR="00AC5E9A" w:rsidRPr="009A0916" w:rsidRDefault="00AC5E9A" w:rsidP="00BA6438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A0916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070" w:type="dxa"/>
            <w:shd w:val="clear" w:color="auto" w:fill="auto"/>
          </w:tcPr>
          <w:p w14:paraId="77A0313D" w14:textId="77777777" w:rsidR="00AC5E9A" w:rsidRDefault="00AC5E9A" w:rsidP="00BA643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PACT00508</w:t>
            </w:r>
          </w:p>
          <w:p w14:paraId="578DE659" w14:textId="77777777" w:rsidR="00AC5E9A" w:rsidRDefault="00AC5E9A" w:rsidP="00BA643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9CAC177" w14:textId="77777777" w:rsidR="00AC5E9A" w:rsidRPr="001E101F" w:rsidRDefault="00AC5E9A" w:rsidP="00BA643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E101F">
              <w:rPr>
                <w:rFonts w:ascii="Times New Roman" w:hAnsi="Times New Roman"/>
                <w:sz w:val="24"/>
                <w:szCs w:val="24"/>
              </w:rPr>
              <w:t>(3S,3aS,11aR)</w:t>
            </w:r>
            <w:r w:rsidRPr="001E101F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1E101F">
              <w:rPr>
                <w:rFonts w:ascii="Times New Roman" w:hAnsi="Times New Roman"/>
                <w:sz w:val="24"/>
                <w:szCs w:val="24"/>
              </w:rPr>
              <w:t>3</w:t>
            </w:r>
            <w:r w:rsidRPr="001E101F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1E101F">
              <w:rPr>
                <w:rFonts w:ascii="Times New Roman" w:hAnsi="Times New Roman"/>
                <w:sz w:val="24"/>
                <w:szCs w:val="24"/>
              </w:rPr>
              <w:t>hydroxy</w:t>
            </w:r>
            <w:r w:rsidRPr="001E101F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1E101F">
              <w:rPr>
                <w:rFonts w:ascii="Times New Roman" w:hAnsi="Times New Roman"/>
                <w:sz w:val="24"/>
                <w:szCs w:val="24"/>
              </w:rPr>
              <w:t>6,10</w:t>
            </w:r>
            <w:r w:rsidRPr="001E101F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1E101F">
              <w:rPr>
                <w:rFonts w:ascii="Times New Roman" w:hAnsi="Times New Roman"/>
                <w:sz w:val="24"/>
                <w:szCs w:val="24"/>
              </w:rPr>
              <w:t>dimethyl</w:t>
            </w:r>
            <w:r w:rsidRPr="001E101F">
              <w:rPr>
                <w:rFonts w:ascii="Cambria Math" w:hAnsi="Cambria Math" w:cs="Cambria Math"/>
                <w:sz w:val="24"/>
                <w:szCs w:val="24"/>
              </w:rPr>
              <w:t>‐</w:t>
            </w:r>
          </w:p>
          <w:p w14:paraId="726CE9F7" w14:textId="77777777" w:rsidR="00AC5E9A" w:rsidRPr="009A0916" w:rsidRDefault="00AC5E9A" w:rsidP="00BA643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E101F">
              <w:rPr>
                <w:rFonts w:ascii="Times New Roman" w:hAnsi="Times New Roman"/>
                <w:sz w:val="24"/>
                <w:szCs w:val="24"/>
              </w:rPr>
              <w:t>2H,3H,3aH,4H,5H,8H,9H,11aH</w:t>
            </w:r>
            <w:r w:rsidRPr="001E101F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1E101F">
              <w:rPr>
                <w:rFonts w:ascii="Times New Roman" w:hAnsi="Times New Roman"/>
                <w:sz w:val="24"/>
                <w:szCs w:val="24"/>
              </w:rPr>
              <w:t>cyclodeca[b]furan</w:t>
            </w:r>
            <w:r w:rsidRPr="001E101F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1E101F">
              <w:rPr>
                <w:rFonts w:ascii="Times New Roman" w:hAnsi="Times New Roman"/>
                <w:sz w:val="24"/>
                <w:szCs w:val="24"/>
              </w:rPr>
              <w:t>2</w:t>
            </w:r>
            <w:r w:rsidRPr="001E101F">
              <w:rPr>
                <w:rFonts w:ascii="Cambria Math" w:hAnsi="Cambria Math" w:cs="Cambria Math"/>
                <w:sz w:val="24"/>
                <w:szCs w:val="24"/>
              </w:rPr>
              <w:t>‐</w:t>
            </w:r>
            <w:r w:rsidRPr="001E101F">
              <w:rPr>
                <w:rFonts w:ascii="Times New Roman" w:hAnsi="Times New Roman"/>
                <w:sz w:val="24"/>
                <w:szCs w:val="24"/>
              </w:rPr>
              <w:t>one</w:t>
            </w:r>
          </w:p>
        </w:tc>
        <w:tc>
          <w:tcPr>
            <w:tcW w:w="4680" w:type="dxa"/>
            <w:shd w:val="clear" w:color="auto" w:fill="auto"/>
          </w:tcPr>
          <w:p w14:paraId="57588CC2" w14:textId="77777777" w:rsidR="00AC5E9A" w:rsidRPr="009A0916" w:rsidRDefault="00AC5E9A" w:rsidP="00BA6438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83840" behindDoc="0" locked="0" layoutInCell="1" allowOverlap="1" wp14:anchorId="35AA3A85" wp14:editId="5E93C147">
                  <wp:simplePos x="0" y="0"/>
                  <wp:positionH relativeFrom="column">
                    <wp:posOffset>165735</wp:posOffset>
                  </wp:positionH>
                  <wp:positionV relativeFrom="paragraph">
                    <wp:posOffset>107950</wp:posOffset>
                  </wp:positionV>
                  <wp:extent cx="2009775" cy="1396365"/>
                  <wp:effectExtent l="0" t="0" r="9525" b="0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PACT00508.png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9775" cy="139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9A0916" w14:paraId="141A47EB" w14:textId="77777777" w:rsidTr="00BA6438">
        <w:trPr>
          <w:trHeight w:val="3545"/>
        </w:trPr>
        <w:tc>
          <w:tcPr>
            <w:tcW w:w="828" w:type="dxa"/>
            <w:shd w:val="clear" w:color="auto" w:fill="auto"/>
          </w:tcPr>
          <w:p w14:paraId="1D11FC83" w14:textId="77777777" w:rsidR="00AC5E9A" w:rsidRPr="009A0916" w:rsidRDefault="00AC5E9A" w:rsidP="00BA6438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A0916">
              <w:rPr>
                <w:rFonts w:ascii="Times New Roman" w:hAnsi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2070" w:type="dxa"/>
            <w:shd w:val="clear" w:color="auto" w:fill="auto"/>
          </w:tcPr>
          <w:p w14:paraId="5610DE11" w14:textId="77777777" w:rsidR="00AC5E9A" w:rsidRPr="00C25CF5" w:rsidRDefault="00AC5E9A" w:rsidP="00BA643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25CF5">
              <w:rPr>
                <w:rFonts w:ascii="Times New Roman" w:hAnsi="Times New Roman"/>
                <w:sz w:val="24"/>
                <w:szCs w:val="24"/>
              </w:rPr>
              <w:t>NPACT00753</w:t>
            </w:r>
          </w:p>
          <w:p w14:paraId="60242005" w14:textId="77777777" w:rsidR="00AC5E9A" w:rsidRDefault="00AC5E9A" w:rsidP="00BA6438">
            <w:pPr>
              <w:spacing w:line="36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14:paraId="64ED4498" w14:textId="77777777" w:rsidR="00AC5E9A" w:rsidRPr="00C25CF5" w:rsidRDefault="00AC5E9A" w:rsidP="00BA6438">
            <w:pPr>
              <w:spacing w:line="36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4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methyl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1H,2H,5H,10H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benzo[g]quinoline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2,5,10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</w:p>
          <w:p w14:paraId="7D6D60D1" w14:textId="77777777" w:rsidR="00AC5E9A" w:rsidRDefault="00AC5E9A" w:rsidP="00BA6438">
            <w:pPr>
              <w:spacing w:after="0" w:line="36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proofErr w:type="spellStart"/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Trione</w:t>
            </w:r>
            <w:proofErr w:type="spellEnd"/>
          </w:p>
          <w:p w14:paraId="68283DD1" w14:textId="77777777" w:rsidR="00AC5E9A" w:rsidRDefault="00AC5E9A" w:rsidP="00BA6438">
            <w:pPr>
              <w:spacing w:after="0" w:line="36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14:paraId="6AD8598F" w14:textId="77777777" w:rsidR="00AC5E9A" w:rsidRPr="00C25CF5" w:rsidRDefault="00AC5E9A" w:rsidP="00BA643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80" w:type="dxa"/>
            <w:shd w:val="clear" w:color="auto" w:fill="auto"/>
          </w:tcPr>
          <w:p w14:paraId="08F0AC9A" w14:textId="77777777" w:rsidR="00AC5E9A" w:rsidRPr="009A0916" w:rsidRDefault="00AC5E9A" w:rsidP="00BA6438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84864" behindDoc="0" locked="0" layoutInCell="1" allowOverlap="1" wp14:anchorId="656AAD23" wp14:editId="48810A94">
                  <wp:simplePos x="0" y="0"/>
                  <wp:positionH relativeFrom="column">
                    <wp:posOffset>62230</wp:posOffset>
                  </wp:positionH>
                  <wp:positionV relativeFrom="paragraph">
                    <wp:posOffset>114300</wp:posOffset>
                  </wp:positionV>
                  <wp:extent cx="2453005" cy="1779270"/>
                  <wp:effectExtent l="0" t="0" r="4445" b="0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PACT00753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3005" cy="177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:rsidRPr="009A0916" w14:paraId="061F5172" w14:textId="77777777" w:rsidTr="00BA6438">
        <w:tc>
          <w:tcPr>
            <w:tcW w:w="828" w:type="dxa"/>
            <w:shd w:val="clear" w:color="auto" w:fill="auto"/>
          </w:tcPr>
          <w:p w14:paraId="4F45D025" w14:textId="77777777" w:rsidR="00AC5E9A" w:rsidRPr="009A0916" w:rsidRDefault="00AC5E9A" w:rsidP="00BA6438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A0916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070" w:type="dxa"/>
            <w:shd w:val="clear" w:color="auto" w:fill="auto"/>
          </w:tcPr>
          <w:p w14:paraId="444F0A1C" w14:textId="77777777" w:rsidR="00AC5E9A" w:rsidRPr="00C25CF5" w:rsidRDefault="00AC5E9A" w:rsidP="00BA643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25CF5">
              <w:rPr>
                <w:rFonts w:ascii="Times New Roman" w:hAnsi="Times New Roman"/>
                <w:sz w:val="24"/>
                <w:szCs w:val="24"/>
              </w:rPr>
              <w:t>NPACT00844</w:t>
            </w:r>
          </w:p>
          <w:p w14:paraId="2743B8E1" w14:textId="77777777" w:rsidR="00AC5E9A" w:rsidRDefault="00AC5E9A" w:rsidP="00BA6438">
            <w:pPr>
              <w:spacing w:line="36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14:paraId="6C184802" w14:textId="77777777" w:rsidR="00AC5E9A" w:rsidRPr="00C25CF5" w:rsidRDefault="00AC5E9A" w:rsidP="00BA6438">
            <w:pPr>
              <w:spacing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(1S,2S,4R,7E,11S)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4,8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dimethyl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12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methylidene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3,14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br/>
            </w:r>
            <w:proofErr w:type="spellStart"/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dioxatricyclo</w:t>
            </w:r>
            <w:proofErr w:type="spellEnd"/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[9.3.0.0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</w:rPr>
              <w:t>2,4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]tetradec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7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en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13</w:t>
            </w:r>
            <w:r w:rsidRPr="00C25CF5">
              <w:rPr>
                <w:rFonts w:ascii="Cambria Math" w:eastAsia="Times New Roman" w:hAnsi="Cambria Math" w:cs="Cambria Math"/>
                <w:bCs/>
                <w:sz w:val="24"/>
                <w:szCs w:val="24"/>
              </w:rPr>
              <w:t>‐</w:t>
            </w:r>
            <w:r w:rsidRPr="00C25CF5">
              <w:rPr>
                <w:rFonts w:ascii="Times New Roman" w:eastAsia="Times New Roman" w:hAnsi="Times New Roman"/>
                <w:bCs/>
                <w:sz w:val="24"/>
                <w:szCs w:val="24"/>
              </w:rPr>
              <w:t>on</w:t>
            </w:r>
          </w:p>
          <w:p w14:paraId="7A8F5E5F" w14:textId="77777777" w:rsidR="00AC5E9A" w:rsidRDefault="00AC5E9A" w:rsidP="00BA643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9246735" w14:textId="77777777" w:rsidR="00AC5E9A" w:rsidRDefault="00AC5E9A" w:rsidP="00BA643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4985078" w14:textId="77777777" w:rsidR="00AC5E9A" w:rsidRDefault="00AC5E9A" w:rsidP="00BA643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253DADE" w14:textId="77777777" w:rsidR="00AC5E9A" w:rsidRPr="00C25CF5" w:rsidRDefault="00AC5E9A" w:rsidP="00BA643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80" w:type="dxa"/>
            <w:shd w:val="clear" w:color="auto" w:fill="auto"/>
          </w:tcPr>
          <w:p w14:paraId="7600573A" w14:textId="77777777" w:rsidR="00AC5E9A" w:rsidRPr="009A0916" w:rsidRDefault="00AC5E9A" w:rsidP="00BA6438">
            <w:pPr>
              <w:spacing w:after="0"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85888" behindDoc="0" locked="0" layoutInCell="1" allowOverlap="1" wp14:anchorId="197FBB11" wp14:editId="543832D9">
                  <wp:simplePos x="0" y="0"/>
                  <wp:positionH relativeFrom="column">
                    <wp:posOffset>165735</wp:posOffset>
                  </wp:positionH>
                  <wp:positionV relativeFrom="paragraph">
                    <wp:posOffset>85725</wp:posOffset>
                  </wp:positionV>
                  <wp:extent cx="2175510" cy="2277745"/>
                  <wp:effectExtent l="0" t="0" r="0" b="8255"/>
                  <wp:wrapTopAndBottom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PACT00844.pn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5510" cy="2277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7A84422D" w14:textId="77777777" w:rsidR="00AC5E9A" w:rsidRDefault="00AC5E9A" w:rsidP="00AC5E9A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EEBA84A" w14:textId="77777777" w:rsidR="00AC5E9A" w:rsidRPr="001E101F" w:rsidRDefault="00986A51" w:rsidP="00AC5E9A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AD19FF">
        <w:rPr>
          <w:rFonts w:ascii="Times New Roman" w:hAnsi="Times New Roman"/>
          <w:b/>
          <w:sz w:val="24"/>
          <w:szCs w:val="24"/>
        </w:rPr>
        <w:t>Supplementary</w:t>
      </w:r>
      <w:r>
        <w:rPr>
          <w:rFonts w:ascii="Times New Roman" w:hAnsi="Times New Roman"/>
          <w:b/>
          <w:sz w:val="24"/>
          <w:szCs w:val="24"/>
        </w:rPr>
        <w:t xml:space="preserve"> Table 4</w:t>
      </w:r>
      <w:r w:rsidR="00AC5E9A" w:rsidRPr="009A0916">
        <w:rPr>
          <w:rFonts w:ascii="Times New Roman" w:hAnsi="Times New Roman"/>
          <w:b/>
          <w:sz w:val="24"/>
          <w:szCs w:val="24"/>
        </w:rPr>
        <w:t>:</w:t>
      </w:r>
      <w:r w:rsidR="00AC5E9A">
        <w:rPr>
          <w:rFonts w:ascii="Times New Roman" w:hAnsi="Times New Roman"/>
          <w:b/>
          <w:sz w:val="24"/>
          <w:szCs w:val="24"/>
        </w:rPr>
        <w:t xml:space="preserve"> </w:t>
      </w:r>
      <w:r w:rsidR="00AC5E9A" w:rsidRPr="009A0916">
        <w:rPr>
          <w:rFonts w:ascii="Times New Roman" w:hAnsi="Times New Roman"/>
          <w:sz w:val="24"/>
          <w:szCs w:val="24"/>
        </w:rPr>
        <w:t xml:space="preserve">The </w:t>
      </w:r>
      <w:r w:rsidR="00AC5E9A">
        <w:rPr>
          <w:rFonts w:ascii="Times New Roman" w:hAnsi="Times New Roman"/>
          <w:sz w:val="24"/>
          <w:szCs w:val="24"/>
        </w:rPr>
        <w:t xml:space="preserve">lead molecules of </w:t>
      </w:r>
      <w:r w:rsidR="00AC5E9A" w:rsidRPr="009A0916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AC5E9A" w:rsidRPr="009A0916">
        <w:rPr>
          <w:rFonts w:ascii="Times New Roman" w:hAnsi="Times New Roman"/>
          <w:color w:val="000000"/>
          <w:sz w:val="24"/>
          <w:szCs w:val="24"/>
        </w:rPr>
        <w:t>nti</w:t>
      </w:r>
      <w:r w:rsidR="00AC5E9A">
        <w:rPr>
          <w:rFonts w:ascii="Times New Roman" w:hAnsi="Times New Roman"/>
          <w:color w:val="000000"/>
          <w:sz w:val="24"/>
          <w:szCs w:val="24"/>
        </w:rPr>
        <w:t>-MARV from</w:t>
      </w:r>
      <w:r w:rsidR="00C903A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AC5E9A" w:rsidRPr="00C25CF5">
        <w:rPr>
          <w:rFonts w:ascii="Times New Roman" w:eastAsia="Times New Roman" w:hAnsi="Times New Roman"/>
          <w:bCs/>
          <w:sz w:val="24"/>
          <w:szCs w:val="24"/>
        </w:rPr>
        <w:t xml:space="preserve">natural product NCI diversity </w:t>
      </w:r>
      <w:proofErr w:type="spellStart"/>
      <w:r w:rsidR="00AC5E9A" w:rsidRPr="00C25CF5">
        <w:rPr>
          <w:rFonts w:ascii="Times New Roman" w:eastAsia="Times New Roman" w:hAnsi="Times New Roman"/>
          <w:bCs/>
          <w:sz w:val="24"/>
          <w:szCs w:val="24"/>
        </w:rPr>
        <w:t>setIV</w:t>
      </w:r>
      <w:proofErr w:type="spellEnd"/>
      <w:r w:rsidR="00AC5E9A" w:rsidRPr="00C25CF5">
        <w:rPr>
          <w:rFonts w:ascii="Times New Roman" w:eastAsia="Times New Roman" w:hAnsi="Times New Roman"/>
          <w:b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3843"/>
        <w:gridCol w:w="4569"/>
      </w:tblGrid>
      <w:tr w:rsidR="00AC5E9A" w14:paraId="4E6E85E3" w14:textId="77777777" w:rsidTr="00BA6438">
        <w:tc>
          <w:tcPr>
            <w:tcW w:w="918" w:type="dxa"/>
          </w:tcPr>
          <w:p w14:paraId="71A4071B" w14:textId="77777777" w:rsidR="00AC5E9A" w:rsidRPr="00C25CF5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25CF5">
              <w:rPr>
                <w:rFonts w:ascii="Times New Roman" w:hAnsi="Times New Roman"/>
                <w:sz w:val="24"/>
                <w:szCs w:val="24"/>
              </w:rPr>
              <w:t>S. No.</w:t>
            </w:r>
          </w:p>
        </w:tc>
        <w:tc>
          <w:tcPr>
            <w:tcW w:w="3843" w:type="dxa"/>
          </w:tcPr>
          <w:p w14:paraId="3CB18A0D" w14:textId="77777777" w:rsidR="00AC5E9A" w:rsidRPr="00C25CF5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25CF5">
              <w:rPr>
                <w:rFonts w:ascii="Times New Roman" w:hAnsi="Times New Roman"/>
                <w:sz w:val="24"/>
                <w:szCs w:val="24"/>
              </w:rPr>
              <w:t>Chemical 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Name</w:t>
            </w:r>
          </w:p>
        </w:tc>
        <w:tc>
          <w:tcPr>
            <w:tcW w:w="4569" w:type="dxa"/>
          </w:tcPr>
          <w:p w14:paraId="0209D64A" w14:textId="77777777" w:rsidR="00AC5E9A" w:rsidRPr="009A0916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A0916">
              <w:rPr>
                <w:rFonts w:ascii="Times New Roman" w:hAnsi="Times New Roman"/>
                <w:sz w:val="24"/>
                <w:szCs w:val="24"/>
              </w:rPr>
              <w:t>Chemical Structure</w:t>
            </w:r>
          </w:p>
        </w:tc>
      </w:tr>
      <w:tr w:rsidR="00AC5E9A" w14:paraId="487FFAB0" w14:textId="77777777" w:rsidTr="00BA6438">
        <w:tc>
          <w:tcPr>
            <w:tcW w:w="918" w:type="dxa"/>
          </w:tcPr>
          <w:p w14:paraId="0113275E" w14:textId="77777777" w:rsidR="00AC5E9A" w:rsidRPr="00C25CF5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25CF5">
              <w:rPr>
                <w:rFonts w:ascii="Times New Roman" w:hAnsi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3843" w:type="dxa"/>
          </w:tcPr>
          <w:p w14:paraId="56D9F9B8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026F1">
              <w:rPr>
                <w:rFonts w:ascii="Times New Roman" w:eastAsia="Times New Roman" w:hAnsi="Times New Roman"/>
                <w:bCs/>
                <w:sz w:val="24"/>
                <w:szCs w:val="24"/>
              </w:rPr>
              <w:t>NSC:</w:t>
            </w:r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 xml:space="preserve"> 21728 </w:t>
            </w:r>
          </w:p>
          <w:p w14:paraId="034DE702" w14:textId="77777777" w:rsidR="00AC5E9A" w:rsidRPr="00A026F1" w:rsidRDefault="00AC5E9A" w:rsidP="00BA6438">
            <w:pPr>
              <w:spacing w:line="48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5EA3EA87" w14:textId="77777777" w:rsidR="00AC5E9A" w:rsidRPr="00A026F1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>Sempervirine</w:t>
            </w:r>
            <w:proofErr w:type="spellEnd"/>
            <w:r>
              <w:rPr>
                <w:rFonts w:ascii="Times New Roman" w:eastAsia="Times New Roman" w:hAnsi="Times New Roman"/>
                <w:sz w:val="24"/>
                <w:szCs w:val="24"/>
              </w:rPr>
              <w:t>, Nitrate</w:t>
            </w:r>
          </w:p>
        </w:tc>
        <w:tc>
          <w:tcPr>
            <w:tcW w:w="4569" w:type="dxa"/>
          </w:tcPr>
          <w:p w14:paraId="51691CBA" w14:textId="77777777" w:rsidR="00AC5E9A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86912" behindDoc="0" locked="0" layoutInCell="1" allowOverlap="1" wp14:anchorId="0B03871A" wp14:editId="2162A2E0">
                  <wp:simplePos x="0" y="0"/>
                  <wp:positionH relativeFrom="column">
                    <wp:posOffset>62865</wp:posOffset>
                  </wp:positionH>
                  <wp:positionV relativeFrom="paragraph">
                    <wp:posOffset>73660</wp:posOffset>
                  </wp:positionV>
                  <wp:extent cx="2697480" cy="2219325"/>
                  <wp:effectExtent l="0" t="0" r="7620" b="9525"/>
                  <wp:wrapTopAndBottom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SC21728.png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7480" cy="2219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14:paraId="14943B92" w14:textId="77777777" w:rsidTr="00BA6438">
        <w:tc>
          <w:tcPr>
            <w:tcW w:w="918" w:type="dxa"/>
          </w:tcPr>
          <w:p w14:paraId="70C11A16" w14:textId="77777777" w:rsidR="00AC5E9A" w:rsidRPr="00C25CF5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25CF5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843" w:type="dxa"/>
          </w:tcPr>
          <w:p w14:paraId="3B12AA44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026F1">
              <w:rPr>
                <w:rFonts w:ascii="Times New Roman" w:eastAsia="Times New Roman" w:hAnsi="Times New Roman"/>
                <w:bCs/>
                <w:sz w:val="24"/>
                <w:szCs w:val="24"/>
              </w:rPr>
              <w:t>NSC:</w:t>
            </w:r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 xml:space="preserve"> 332294 </w:t>
            </w:r>
          </w:p>
          <w:p w14:paraId="561AB84F" w14:textId="77777777" w:rsidR="00AC5E9A" w:rsidRPr="00A026F1" w:rsidRDefault="00AC5E9A" w:rsidP="00BA6438">
            <w:pPr>
              <w:spacing w:line="48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14:paraId="5A1DA516" w14:textId="77777777" w:rsidR="00AC5E9A" w:rsidRPr="00A026F1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026F1">
              <w:rPr>
                <w:rFonts w:ascii="Times New Roman" w:eastAsia="Times New Roman" w:hAnsi="Times New Roman"/>
                <w:bCs/>
                <w:sz w:val="24"/>
                <w:szCs w:val="24"/>
              </w:rPr>
              <w:t>(6Ar,9R,10aR)-7,9-dimethyl-4-propyl-6,6a,8,9,10,10a-hexahydroindolo[4,3-fg]quinoline;(2R,3R)-2,3-dihydroxybutanedioic acid</w:t>
            </w:r>
          </w:p>
        </w:tc>
        <w:tc>
          <w:tcPr>
            <w:tcW w:w="4569" w:type="dxa"/>
          </w:tcPr>
          <w:p w14:paraId="3E531688" w14:textId="77777777" w:rsidR="00AC5E9A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87936" behindDoc="0" locked="0" layoutInCell="1" allowOverlap="1" wp14:anchorId="600F2837" wp14:editId="4086B2B4">
                  <wp:simplePos x="0" y="0"/>
                  <wp:positionH relativeFrom="column">
                    <wp:posOffset>62865</wp:posOffset>
                  </wp:positionH>
                  <wp:positionV relativeFrom="paragraph">
                    <wp:posOffset>76200</wp:posOffset>
                  </wp:positionV>
                  <wp:extent cx="2226310" cy="2085975"/>
                  <wp:effectExtent l="0" t="0" r="2540" b="9525"/>
                  <wp:wrapTopAndBottom/>
                  <wp:docPr id="92" name="Picture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SC332294.png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310" cy="2085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14:paraId="760E142F" w14:textId="77777777" w:rsidTr="00BA6438">
        <w:tc>
          <w:tcPr>
            <w:tcW w:w="918" w:type="dxa"/>
          </w:tcPr>
          <w:p w14:paraId="15BE138D" w14:textId="77777777" w:rsidR="00AC5E9A" w:rsidRPr="00C25CF5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25CF5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843" w:type="dxa"/>
          </w:tcPr>
          <w:p w14:paraId="3800D4F3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026F1">
              <w:rPr>
                <w:rFonts w:ascii="Times New Roman" w:eastAsia="Times New Roman" w:hAnsi="Times New Roman"/>
                <w:bCs/>
                <w:sz w:val="24"/>
                <w:szCs w:val="24"/>
              </w:rPr>
              <w:t>NSC:</w:t>
            </w:r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 xml:space="preserve"> 85235 </w:t>
            </w:r>
          </w:p>
          <w:p w14:paraId="12F6481F" w14:textId="77777777" w:rsidR="00AC5E9A" w:rsidRPr="00A026F1" w:rsidRDefault="00AC5E9A" w:rsidP="00BA6438">
            <w:pPr>
              <w:spacing w:line="48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0D397893" w14:textId="77777777" w:rsidR="00AC5E9A" w:rsidRPr="00A026F1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>Ambrosin</w:t>
            </w:r>
            <w:proofErr w:type="spellEnd"/>
          </w:p>
        </w:tc>
        <w:tc>
          <w:tcPr>
            <w:tcW w:w="4569" w:type="dxa"/>
          </w:tcPr>
          <w:p w14:paraId="70D3526D" w14:textId="77777777" w:rsidR="00AC5E9A" w:rsidRDefault="00AC5E9A" w:rsidP="00BA6438">
            <w:pPr>
              <w:spacing w:line="480" w:lineRule="auto"/>
              <w:ind w:firstLine="7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88960" behindDoc="0" locked="0" layoutInCell="1" allowOverlap="1" wp14:anchorId="0A826C60" wp14:editId="48844F34">
                  <wp:simplePos x="0" y="0"/>
                  <wp:positionH relativeFrom="column">
                    <wp:posOffset>453390</wp:posOffset>
                  </wp:positionH>
                  <wp:positionV relativeFrom="paragraph">
                    <wp:posOffset>98425</wp:posOffset>
                  </wp:positionV>
                  <wp:extent cx="1638300" cy="1866900"/>
                  <wp:effectExtent l="0" t="0" r="0" b="0"/>
                  <wp:wrapTopAndBottom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SC85235.png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300" cy="186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14:paraId="19EBA1F2" w14:textId="77777777" w:rsidTr="00BA6438">
        <w:tc>
          <w:tcPr>
            <w:tcW w:w="918" w:type="dxa"/>
          </w:tcPr>
          <w:p w14:paraId="15294131" w14:textId="77777777" w:rsidR="00AC5E9A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4</w:t>
            </w:r>
          </w:p>
        </w:tc>
        <w:tc>
          <w:tcPr>
            <w:tcW w:w="3843" w:type="dxa"/>
          </w:tcPr>
          <w:p w14:paraId="6AB6C0DA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026F1">
              <w:rPr>
                <w:rFonts w:ascii="Times New Roman" w:eastAsia="Times New Roman" w:hAnsi="Times New Roman"/>
                <w:bCs/>
                <w:sz w:val="24"/>
                <w:szCs w:val="24"/>
              </w:rPr>
              <w:t>NSC:</w:t>
            </w:r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 xml:space="preserve"> 157035 </w:t>
            </w:r>
          </w:p>
          <w:p w14:paraId="0011530D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33ABC3C2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5F81BF7E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>Parthenolide</w:t>
            </w:r>
            <w:proofErr w:type="spellEnd"/>
          </w:p>
          <w:p w14:paraId="0F9C4055" w14:textId="77777777" w:rsidR="00AC5E9A" w:rsidRPr="00A026F1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9" w:type="dxa"/>
          </w:tcPr>
          <w:p w14:paraId="785CC482" w14:textId="77777777" w:rsidR="00AC5E9A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89984" behindDoc="0" locked="0" layoutInCell="1" allowOverlap="1" wp14:anchorId="16DF5DCD" wp14:editId="121E4822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146050</wp:posOffset>
                  </wp:positionV>
                  <wp:extent cx="2173605" cy="2084705"/>
                  <wp:effectExtent l="0" t="0" r="0" b="0"/>
                  <wp:wrapTopAndBottom/>
                  <wp:docPr id="94" name="Picture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SC157035.png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3605" cy="2084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14:paraId="0F57F1A0" w14:textId="77777777" w:rsidTr="00BA6438">
        <w:tc>
          <w:tcPr>
            <w:tcW w:w="918" w:type="dxa"/>
          </w:tcPr>
          <w:p w14:paraId="7FB077FC" w14:textId="77777777" w:rsidR="00AC5E9A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  <w:tc>
          <w:tcPr>
            <w:tcW w:w="3843" w:type="dxa"/>
          </w:tcPr>
          <w:p w14:paraId="2FF7EBCB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026F1">
              <w:rPr>
                <w:rFonts w:ascii="Times New Roman" w:eastAsia="Times New Roman" w:hAnsi="Times New Roman"/>
                <w:bCs/>
                <w:sz w:val="24"/>
                <w:szCs w:val="24"/>
              </w:rPr>
              <w:t>NSC:</w:t>
            </w:r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 xml:space="preserve"> 26326 </w:t>
            </w:r>
          </w:p>
          <w:p w14:paraId="551D9E4A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6C4E6B06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176CC5D6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>Lapachone</w:t>
            </w:r>
            <w:proofErr w:type="spellEnd"/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>, Beta</w:t>
            </w:r>
          </w:p>
          <w:p w14:paraId="42EE5193" w14:textId="77777777" w:rsidR="00AC5E9A" w:rsidRPr="00A026F1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9" w:type="dxa"/>
          </w:tcPr>
          <w:p w14:paraId="4BBC3C09" w14:textId="77777777" w:rsidR="00AC5E9A" w:rsidRPr="00AA1E7A" w:rsidRDefault="00AC5E9A" w:rsidP="00BA6438">
            <w:pPr>
              <w:tabs>
                <w:tab w:val="left" w:pos="2661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91008" behindDoc="0" locked="0" layoutInCell="1" allowOverlap="1" wp14:anchorId="2EC1FED8" wp14:editId="635A6AAD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66675</wp:posOffset>
                  </wp:positionV>
                  <wp:extent cx="1844675" cy="2213610"/>
                  <wp:effectExtent l="0" t="0" r="3175" b="0"/>
                  <wp:wrapTopAndBottom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SC26326.png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4675" cy="2213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14:paraId="2399155C" w14:textId="77777777" w:rsidTr="00BA6438">
        <w:tc>
          <w:tcPr>
            <w:tcW w:w="918" w:type="dxa"/>
          </w:tcPr>
          <w:p w14:paraId="3BDD3E1F" w14:textId="77777777" w:rsidR="00AC5E9A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  <w:tc>
          <w:tcPr>
            <w:tcW w:w="3843" w:type="dxa"/>
          </w:tcPr>
          <w:p w14:paraId="31A5118A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026F1">
              <w:rPr>
                <w:rFonts w:ascii="Times New Roman" w:eastAsia="Times New Roman" w:hAnsi="Times New Roman"/>
                <w:bCs/>
                <w:sz w:val="24"/>
                <w:szCs w:val="24"/>
              </w:rPr>
              <w:t>NSC:</w:t>
            </w:r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 xml:space="preserve"> 26327 </w:t>
            </w:r>
          </w:p>
          <w:p w14:paraId="249EB2A7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77386A23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4A4CA6C4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>Lapachone</w:t>
            </w:r>
            <w:proofErr w:type="spellEnd"/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 xml:space="preserve">, Alpha </w:t>
            </w:r>
          </w:p>
          <w:p w14:paraId="79A69653" w14:textId="77777777" w:rsidR="00AC5E9A" w:rsidRPr="00A026F1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9" w:type="dxa"/>
          </w:tcPr>
          <w:p w14:paraId="06E1E84A" w14:textId="77777777" w:rsidR="00AC5E9A" w:rsidRPr="00AA1E7A" w:rsidRDefault="00AC5E9A" w:rsidP="00BA6438">
            <w:pPr>
              <w:tabs>
                <w:tab w:val="left" w:pos="2661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92032" behindDoc="0" locked="0" layoutInCell="1" allowOverlap="1" wp14:anchorId="1EBB5042" wp14:editId="1302AC8D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68580</wp:posOffset>
                  </wp:positionV>
                  <wp:extent cx="2465705" cy="1779270"/>
                  <wp:effectExtent l="0" t="0" r="0" b="0"/>
                  <wp:wrapTopAndBottom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SC26327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5705" cy="177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5E9A" w14:paraId="19BA9969" w14:textId="77777777" w:rsidTr="00BA6438">
        <w:tc>
          <w:tcPr>
            <w:tcW w:w="918" w:type="dxa"/>
          </w:tcPr>
          <w:p w14:paraId="42D51FEC" w14:textId="77777777" w:rsidR="00AC5E9A" w:rsidRDefault="00AC5E9A" w:rsidP="00BA6438">
            <w:pPr>
              <w:spacing w:line="48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7</w:t>
            </w:r>
          </w:p>
        </w:tc>
        <w:tc>
          <w:tcPr>
            <w:tcW w:w="3843" w:type="dxa"/>
          </w:tcPr>
          <w:p w14:paraId="05366EBD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026F1">
              <w:rPr>
                <w:rFonts w:ascii="Times New Roman" w:eastAsia="Times New Roman" w:hAnsi="Times New Roman"/>
                <w:bCs/>
                <w:sz w:val="24"/>
                <w:szCs w:val="24"/>
              </w:rPr>
              <w:t>NSC:</w:t>
            </w:r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 xml:space="preserve"> 785152</w:t>
            </w:r>
          </w:p>
          <w:p w14:paraId="1442FF83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6950F691" w14:textId="77777777" w:rsidR="00AC5E9A" w:rsidRPr="00A026F1" w:rsidRDefault="00AC5E9A" w:rsidP="00BA64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026F1">
              <w:rPr>
                <w:rFonts w:ascii="Times New Roman" w:eastAsia="Times New Roman" w:hAnsi="Times New Roman"/>
                <w:sz w:val="24"/>
                <w:szCs w:val="24"/>
              </w:rPr>
              <w:t xml:space="preserve"> Apocodeine hydrochloride</w:t>
            </w:r>
          </w:p>
        </w:tc>
        <w:tc>
          <w:tcPr>
            <w:tcW w:w="4569" w:type="dxa"/>
          </w:tcPr>
          <w:p w14:paraId="620FF86F" w14:textId="77777777" w:rsidR="00AC5E9A" w:rsidRPr="00AA1E7A" w:rsidRDefault="00AC5E9A" w:rsidP="00BA6438">
            <w:pPr>
              <w:tabs>
                <w:tab w:val="left" w:pos="2661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93056" behindDoc="0" locked="0" layoutInCell="1" allowOverlap="1" wp14:anchorId="68A25604" wp14:editId="36CACB85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60325</wp:posOffset>
                  </wp:positionV>
                  <wp:extent cx="2719070" cy="2263775"/>
                  <wp:effectExtent l="0" t="0" r="5080" b="3175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SC785152.png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9070" cy="2263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9C17E1" w14:textId="77777777" w:rsidR="00AC5E9A" w:rsidRPr="009A0916" w:rsidRDefault="00AC5E9A" w:rsidP="00AC5E9A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D4CD832" w14:textId="77777777" w:rsidR="00AC5E9A" w:rsidRDefault="00AC5E9A"/>
    <w:sectPr w:rsidR="00AC5E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3NDYwNzI1NTczNDdU0lEKTi0uzszPAykwrAUAdpNwWCwAAAA="/>
  </w:docVars>
  <w:rsids>
    <w:rsidRoot w:val="00AC5E9A"/>
    <w:rsid w:val="00094EF8"/>
    <w:rsid w:val="008C0D36"/>
    <w:rsid w:val="00986A51"/>
    <w:rsid w:val="009E5666"/>
    <w:rsid w:val="00AC2B99"/>
    <w:rsid w:val="00AC5E9A"/>
    <w:rsid w:val="00AD19FF"/>
    <w:rsid w:val="00B81281"/>
    <w:rsid w:val="00C903AC"/>
    <w:rsid w:val="00D95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7E57F"/>
  <w15:docId w15:val="{34C55F8F-52AA-4B3D-BC13-79B6DFA5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5E9A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C5E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5E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E9A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fontTable" Target="fontTable.xml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5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erstin Wright</cp:lastModifiedBy>
  <cp:revision>3</cp:revision>
  <dcterms:created xsi:type="dcterms:W3CDTF">2022-04-08T10:07:00Z</dcterms:created>
  <dcterms:modified xsi:type="dcterms:W3CDTF">2022-04-08T10:29:00Z</dcterms:modified>
</cp:coreProperties>
</file>